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674714" w14:textId="77777777" w:rsidR="004A2BED" w:rsidRPr="00D07909" w:rsidRDefault="004A2BED" w:rsidP="004A2BED">
      <w:pPr>
        <w:spacing w:after="0"/>
        <w:jc w:val="both"/>
        <w:rPr>
          <w:rFonts w:ascii="Times New Roman" w:hAnsi="Times New Roman" w:cs="Times New Roman"/>
          <w:b/>
          <w:sz w:val="24"/>
          <w:lang w:val="hr-HR"/>
        </w:rPr>
      </w:pPr>
      <w:r w:rsidRPr="00D07909">
        <w:rPr>
          <w:rFonts w:ascii="Times New Roman" w:hAnsi="Times New Roman" w:cs="Times New Roman"/>
          <w:b/>
          <w:sz w:val="24"/>
          <w:lang w:val="hr-HR"/>
        </w:rPr>
        <w:t>Ime i prezime:</w:t>
      </w:r>
      <w:r>
        <w:rPr>
          <w:rFonts w:ascii="Times New Roman" w:hAnsi="Times New Roman" w:cs="Times New Roman"/>
          <w:b/>
          <w:sz w:val="24"/>
          <w:lang w:val="hr-HR"/>
        </w:rPr>
        <w:t xml:space="preserve"> Sarah Djouab</w:t>
      </w:r>
    </w:p>
    <w:p w14:paraId="111E8B28" w14:textId="77777777" w:rsidR="004A2BED" w:rsidRDefault="004A2BED" w:rsidP="004A2BED">
      <w:pPr>
        <w:spacing w:after="0"/>
        <w:rPr>
          <w:rFonts w:ascii="Times New Roman" w:hAnsi="Times New Roman" w:cs="Times New Roman"/>
          <w:sz w:val="24"/>
          <w:lang w:val="hr-HR"/>
        </w:rPr>
      </w:pPr>
      <w:r w:rsidRPr="00D07909">
        <w:rPr>
          <w:rFonts w:ascii="Times New Roman" w:hAnsi="Times New Roman" w:cs="Times New Roman"/>
          <w:sz w:val="24"/>
          <w:lang w:val="hr-HR"/>
        </w:rPr>
        <w:t>Adresa:</w:t>
      </w:r>
      <w:r>
        <w:rPr>
          <w:rFonts w:ascii="Times New Roman" w:hAnsi="Times New Roman" w:cs="Times New Roman"/>
          <w:sz w:val="24"/>
          <w:lang w:val="hr-HR"/>
        </w:rPr>
        <w:t xml:space="preserve"> Ulica Emanuela Vidovića 3f</w:t>
      </w:r>
    </w:p>
    <w:p w14:paraId="5BCD3C8B" w14:textId="77777777" w:rsidR="004A2BED" w:rsidRPr="00D07909" w:rsidRDefault="004A2BED" w:rsidP="004A2BED">
      <w:pPr>
        <w:spacing w:after="0"/>
        <w:rPr>
          <w:rFonts w:ascii="Times New Roman" w:hAnsi="Times New Roman" w:cs="Times New Roman"/>
          <w:sz w:val="24"/>
          <w:lang w:val="hr-HR"/>
        </w:rPr>
      </w:pPr>
      <w:r w:rsidRPr="00D07909">
        <w:rPr>
          <w:rFonts w:ascii="Times New Roman" w:hAnsi="Times New Roman" w:cs="Times New Roman"/>
          <w:sz w:val="24"/>
          <w:lang w:val="hr-HR"/>
        </w:rPr>
        <w:t>Telefon:</w:t>
      </w:r>
      <w:r>
        <w:rPr>
          <w:rFonts w:ascii="Times New Roman" w:hAnsi="Times New Roman" w:cs="Times New Roman"/>
          <w:sz w:val="24"/>
          <w:lang w:val="hr-HR"/>
        </w:rPr>
        <w:t xml:space="preserve"> 0912588882</w:t>
      </w:r>
    </w:p>
    <w:p w14:paraId="6B98977B" w14:textId="77777777" w:rsidR="004A2BED" w:rsidRPr="00D07909" w:rsidRDefault="004A2BED" w:rsidP="004A2BED">
      <w:pPr>
        <w:spacing w:after="0"/>
        <w:rPr>
          <w:rFonts w:ascii="Times New Roman" w:hAnsi="Times New Roman" w:cs="Times New Roman"/>
          <w:sz w:val="24"/>
          <w:lang w:val="hr-HR"/>
        </w:rPr>
      </w:pPr>
      <w:r w:rsidRPr="00D07909">
        <w:rPr>
          <w:rFonts w:ascii="Times New Roman" w:hAnsi="Times New Roman" w:cs="Times New Roman"/>
          <w:sz w:val="24"/>
          <w:lang w:val="hr-HR"/>
        </w:rPr>
        <w:t>Adresa elektroničke pošte:</w:t>
      </w:r>
      <w:r>
        <w:rPr>
          <w:rFonts w:ascii="Times New Roman" w:hAnsi="Times New Roman" w:cs="Times New Roman"/>
          <w:sz w:val="24"/>
          <w:lang w:val="hr-HR"/>
        </w:rPr>
        <w:t xml:space="preserve"> sdjouab@efzg.hr</w:t>
      </w:r>
    </w:p>
    <w:p w14:paraId="57F8349B" w14:textId="77777777" w:rsidR="004A2BED" w:rsidRPr="00D07909" w:rsidRDefault="004A2BED" w:rsidP="004A2BED">
      <w:pPr>
        <w:rPr>
          <w:rFonts w:ascii="Times New Roman" w:hAnsi="Times New Roman" w:cs="Times New Roman"/>
          <w:sz w:val="24"/>
          <w:lang w:val="hr-HR"/>
        </w:rPr>
      </w:pPr>
      <w:r w:rsidRPr="00D07909">
        <w:rPr>
          <w:rFonts w:ascii="Times New Roman" w:hAnsi="Times New Roman" w:cs="Times New Roman"/>
          <w:sz w:val="24"/>
          <w:lang w:val="hr-HR"/>
        </w:rPr>
        <w:t>JMBAG:</w:t>
      </w:r>
      <w:r>
        <w:rPr>
          <w:rFonts w:ascii="Times New Roman" w:hAnsi="Times New Roman" w:cs="Times New Roman"/>
          <w:sz w:val="24"/>
          <w:lang w:val="hr-HR"/>
        </w:rPr>
        <w:t xml:space="preserve"> 0067506763</w:t>
      </w:r>
    </w:p>
    <w:p w14:paraId="6806FFF0" w14:textId="77777777" w:rsidR="004A2BED" w:rsidRPr="00D07909" w:rsidRDefault="004A2BED" w:rsidP="004A2BED">
      <w:pPr>
        <w:spacing w:before="240" w:after="0"/>
        <w:rPr>
          <w:rFonts w:ascii="Times New Roman" w:hAnsi="Times New Roman" w:cs="Times New Roman"/>
          <w:b/>
          <w:sz w:val="24"/>
          <w:lang w:val="hr-HR"/>
        </w:rPr>
      </w:pPr>
      <w:r w:rsidRPr="00D07909">
        <w:rPr>
          <w:rFonts w:ascii="Times New Roman" w:hAnsi="Times New Roman" w:cs="Times New Roman"/>
          <w:b/>
          <w:sz w:val="24"/>
          <w:lang w:val="hr-HR"/>
        </w:rPr>
        <w:t>Naziv studija:</w:t>
      </w:r>
      <w:r>
        <w:rPr>
          <w:rFonts w:ascii="Times New Roman" w:hAnsi="Times New Roman" w:cs="Times New Roman"/>
          <w:b/>
          <w:sz w:val="24"/>
          <w:lang w:val="hr-HR"/>
        </w:rPr>
        <w:t xml:space="preserve"> Elektroničko poslovanje u privatnom i javnom sektoru</w:t>
      </w:r>
    </w:p>
    <w:p w14:paraId="6F958E06" w14:textId="77777777" w:rsidR="004A2BED" w:rsidRDefault="004A2BED" w:rsidP="004A2BED">
      <w:pPr>
        <w:spacing w:after="0"/>
        <w:rPr>
          <w:rFonts w:ascii="Times New Roman" w:hAnsi="Times New Roman" w:cs="Times New Roman"/>
          <w:sz w:val="24"/>
          <w:lang w:val="hr-HR"/>
        </w:rPr>
      </w:pPr>
      <w:r w:rsidRPr="00D07909">
        <w:rPr>
          <w:rFonts w:ascii="Times New Roman" w:hAnsi="Times New Roman" w:cs="Times New Roman"/>
          <w:sz w:val="24"/>
          <w:lang w:val="hr-HR"/>
        </w:rPr>
        <w:t>Godina upisa:</w:t>
      </w:r>
      <w:r>
        <w:rPr>
          <w:rFonts w:ascii="Times New Roman" w:hAnsi="Times New Roman" w:cs="Times New Roman"/>
          <w:sz w:val="24"/>
          <w:lang w:val="hr-HR"/>
        </w:rPr>
        <w:t xml:space="preserve"> 2020</w:t>
      </w:r>
    </w:p>
    <w:p w14:paraId="57767556" w14:textId="77777777" w:rsidR="004A2BED" w:rsidRPr="00D07909" w:rsidRDefault="004A2BED" w:rsidP="004A2BED">
      <w:pPr>
        <w:spacing w:after="0"/>
        <w:rPr>
          <w:rFonts w:ascii="Times New Roman" w:hAnsi="Times New Roman" w:cs="Times New Roman"/>
          <w:sz w:val="24"/>
          <w:lang w:val="hr-HR"/>
        </w:rPr>
      </w:pPr>
    </w:p>
    <w:p w14:paraId="76805981" w14:textId="77777777" w:rsidR="004A2BED" w:rsidRPr="001C02CC" w:rsidRDefault="004A2BED" w:rsidP="004A2BED">
      <w:pPr>
        <w:spacing w:before="240" w:after="0"/>
        <w:jc w:val="center"/>
        <w:rPr>
          <w:rFonts w:ascii="Times New Roman" w:hAnsi="Times New Roman" w:cs="Times New Roman"/>
          <w:b/>
          <w:sz w:val="24"/>
          <w:lang w:val="hr-HR"/>
        </w:rPr>
      </w:pPr>
      <w:r w:rsidRPr="001C02CC">
        <w:rPr>
          <w:rFonts w:ascii="Times New Roman" w:hAnsi="Times New Roman" w:cs="Times New Roman"/>
          <w:b/>
          <w:sz w:val="24"/>
          <w:lang w:val="hr-HR"/>
        </w:rPr>
        <w:t>VIJEĆU SMJERA EKONOMSKOG FAKULTETA SVEUČILIŠTA U ZAGREBU</w:t>
      </w:r>
    </w:p>
    <w:p w14:paraId="34F68DF8" w14:textId="77777777" w:rsidR="004A2BED" w:rsidRPr="001C02CC" w:rsidRDefault="004A2BED" w:rsidP="004A2BED">
      <w:pPr>
        <w:spacing w:before="240" w:after="0"/>
        <w:jc w:val="center"/>
        <w:rPr>
          <w:rFonts w:ascii="Times New Roman" w:hAnsi="Times New Roman" w:cs="Times New Roman"/>
          <w:b/>
          <w:sz w:val="24"/>
          <w:lang w:val="hr-HR"/>
        </w:rPr>
      </w:pPr>
      <w:r w:rsidRPr="001C02CC">
        <w:rPr>
          <w:rFonts w:ascii="Times New Roman" w:hAnsi="Times New Roman" w:cs="Times New Roman"/>
          <w:b/>
          <w:sz w:val="24"/>
          <w:lang w:val="hr-HR"/>
        </w:rPr>
        <w:t>PREDMET: PRIJAVA TEME DIPLOMSKOG RADA</w:t>
      </w:r>
    </w:p>
    <w:p w14:paraId="71B13058" w14:textId="77777777" w:rsidR="004A2BED" w:rsidRDefault="004A2BED" w:rsidP="004A2BED">
      <w:pPr>
        <w:spacing w:before="240"/>
        <w:rPr>
          <w:rFonts w:ascii="Times New Roman" w:hAnsi="Times New Roman" w:cs="Times New Roman"/>
          <w:b/>
          <w:sz w:val="24"/>
          <w:lang w:val="hr-HR"/>
        </w:rPr>
      </w:pPr>
    </w:p>
    <w:p w14:paraId="35988439" w14:textId="4828ABBB" w:rsidR="004A2BED" w:rsidRPr="002C60A5" w:rsidRDefault="004A2BED" w:rsidP="004A2BED">
      <w:pPr>
        <w:spacing w:before="240"/>
        <w:rPr>
          <w:rFonts w:ascii="Times New Roman" w:hAnsi="Times New Roman" w:cs="Times New Roman"/>
          <w:b/>
          <w:sz w:val="24"/>
          <w:lang w:val="hr-HR"/>
        </w:rPr>
      </w:pPr>
      <w:r w:rsidRPr="00D07909">
        <w:rPr>
          <w:rFonts w:ascii="Times New Roman" w:hAnsi="Times New Roman" w:cs="Times New Roman"/>
          <w:b/>
          <w:sz w:val="24"/>
          <w:lang w:val="hr-HR"/>
        </w:rPr>
        <w:t>Tema</w:t>
      </w:r>
      <w:r>
        <w:rPr>
          <w:rFonts w:ascii="Times New Roman" w:hAnsi="Times New Roman" w:cs="Times New Roman"/>
          <w:b/>
          <w:sz w:val="24"/>
          <w:lang w:val="hr-HR"/>
        </w:rPr>
        <w:t>/naslov</w:t>
      </w:r>
      <w:r w:rsidRPr="00D07909">
        <w:rPr>
          <w:rFonts w:ascii="Times New Roman" w:hAnsi="Times New Roman" w:cs="Times New Roman"/>
          <w:b/>
          <w:sz w:val="24"/>
          <w:lang w:val="hr-HR"/>
        </w:rPr>
        <w:t xml:space="preserve"> diplomskog rada</w:t>
      </w:r>
      <w:r w:rsidRPr="00D07909">
        <w:rPr>
          <w:rFonts w:ascii="Times New Roman" w:hAnsi="Times New Roman" w:cs="Times New Roman"/>
          <w:sz w:val="24"/>
          <w:lang w:val="hr-HR"/>
        </w:rPr>
        <w:t>:</w:t>
      </w:r>
      <w:r>
        <w:rPr>
          <w:rFonts w:ascii="Times New Roman" w:hAnsi="Times New Roman" w:cs="Times New Roman"/>
          <w:sz w:val="24"/>
          <w:lang w:val="hr-HR"/>
        </w:rPr>
        <w:t xml:space="preserve"> </w:t>
      </w:r>
      <w:r w:rsidR="006309BA">
        <w:rPr>
          <w:rFonts w:ascii="Times New Roman" w:hAnsi="Times New Roman" w:cs="Times New Roman"/>
          <w:b/>
          <w:sz w:val="24"/>
          <w:lang w:val="hr-HR"/>
        </w:rPr>
        <w:t>A</w:t>
      </w:r>
      <w:r w:rsidR="00E5393A">
        <w:rPr>
          <w:rFonts w:ascii="Times New Roman" w:hAnsi="Times New Roman" w:cs="Times New Roman"/>
          <w:b/>
          <w:sz w:val="24"/>
          <w:lang w:val="hr-HR"/>
        </w:rPr>
        <w:t>naliza odlazaka klijenata banke konkurentima pomoću stabla odlučivanja</w:t>
      </w:r>
    </w:p>
    <w:p w14:paraId="37155A0C" w14:textId="77777777" w:rsidR="004A2BED" w:rsidRPr="00D07909" w:rsidRDefault="004A2BED" w:rsidP="004A2BED">
      <w:pPr>
        <w:spacing w:before="240"/>
        <w:rPr>
          <w:rFonts w:ascii="Times New Roman" w:hAnsi="Times New Roman" w:cs="Times New Roman"/>
          <w:b/>
          <w:sz w:val="24"/>
          <w:lang w:val="hr-HR"/>
        </w:rPr>
      </w:pPr>
    </w:p>
    <w:p w14:paraId="492C41F2" w14:textId="77777777" w:rsidR="004A2BED" w:rsidRPr="00D07909" w:rsidRDefault="004A2BED" w:rsidP="004A2BED">
      <w:pPr>
        <w:rPr>
          <w:rFonts w:ascii="Times New Roman" w:hAnsi="Times New Roman" w:cs="Times New Roman"/>
          <w:sz w:val="24"/>
          <w:lang w:val="hr-HR"/>
        </w:rPr>
      </w:pPr>
      <w:r w:rsidRPr="00D07909">
        <w:rPr>
          <w:rFonts w:ascii="Times New Roman" w:hAnsi="Times New Roman" w:cs="Times New Roman"/>
          <w:b/>
          <w:sz w:val="24"/>
          <w:lang w:val="hr-HR"/>
        </w:rPr>
        <w:t>Mentor</w:t>
      </w:r>
      <w:r w:rsidRPr="00D07909">
        <w:rPr>
          <w:rFonts w:ascii="Times New Roman" w:hAnsi="Times New Roman" w:cs="Times New Roman"/>
          <w:sz w:val="24"/>
          <w:lang w:val="hr-HR"/>
        </w:rPr>
        <w:t>:</w:t>
      </w:r>
      <w:r>
        <w:rPr>
          <w:rFonts w:ascii="Times New Roman" w:hAnsi="Times New Roman" w:cs="Times New Roman"/>
          <w:sz w:val="24"/>
          <w:lang w:val="hr-HR"/>
        </w:rPr>
        <w:t xml:space="preserve"> prof.dr.sc. Mirjana Pejić Bach</w:t>
      </w:r>
    </w:p>
    <w:p w14:paraId="41EAB49C" w14:textId="77777777" w:rsidR="004A2BED" w:rsidRPr="00D07909" w:rsidRDefault="004A2BED" w:rsidP="004A2BED">
      <w:pPr>
        <w:spacing w:after="0"/>
        <w:rPr>
          <w:rFonts w:ascii="Times New Roman" w:hAnsi="Times New Roman" w:cs="Times New Roman"/>
          <w:sz w:val="24"/>
          <w:lang w:val="hr-HR"/>
        </w:rPr>
      </w:pPr>
      <w:r w:rsidRPr="00D07909">
        <w:rPr>
          <w:rFonts w:ascii="Times New Roman" w:hAnsi="Times New Roman" w:cs="Times New Roman"/>
          <w:b/>
          <w:sz w:val="24"/>
          <w:lang w:val="hr-HR"/>
        </w:rPr>
        <w:t>Prijedlog povjerenstva</w:t>
      </w:r>
      <w:r w:rsidRPr="00D07909">
        <w:rPr>
          <w:rFonts w:ascii="Times New Roman" w:hAnsi="Times New Roman" w:cs="Times New Roman"/>
          <w:sz w:val="24"/>
          <w:lang w:val="hr-HR"/>
        </w:rPr>
        <w:t xml:space="preserve"> (ispunjava potencijalni mentor):</w:t>
      </w:r>
    </w:p>
    <w:p w14:paraId="641F9A63" w14:textId="77777777" w:rsidR="004A2BED" w:rsidRPr="00D07909" w:rsidRDefault="004A2BED" w:rsidP="004A2BED">
      <w:pPr>
        <w:pStyle w:val="Odlomakpopisa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lang w:val="hr-HR"/>
        </w:rPr>
      </w:pPr>
      <w:r>
        <w:rPr>
          <w:rFonts w:ascii="Times New Roman" w:hAnsi="Times New Roman" w:cs="Times New Roman"/>
          <w:sz w:val="24"/>
          <w:lang w:val="hr-HR"/>
        </w:rPr>
        <w:t>Prof.dr.sc. Mirjana Pejić Bach</w:t>
      </w:r>
    </w:p>
    <w:p w14:paraId="2B72C060" w14:textId="12F658A2" w:rsidR="004A2BED" w:rsidRPr="00D07909" w:rsidRDefault="00D17438" w:rsidP="004A2BED">
      <w:pPr>
        <w:pStyle w:val="Odlomakpopisa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lang w:val="hr-HR"/>
        </w:rPr>
      </w:pPr>
      <w:r>
        <w:rPr>
          <w:noProof/>
          <w:szCs w:val="24"/>
        </w:rPr>
        <w:drawing>
          <wp:anchor distT="0" distB="0" distL="114300" distR="114300" simplePos="0" relativeHeight="251664384" behindDoc="0" locked="0" layoutInCell="1" allowOverlap="1" wp14:anchorId="26A81910" wp14:editId="275156A2">
            <wp:simplePos x="0" y="0"/>
            <wp:positionH relativeFrom="column">
              <wp:posOffset>2933065</wp:posOffset>
            </wp:positionH>
            <wp:positionV relativeFrom="paragraph">
              <wp:posOffset>91440</wp:posOffset>
            </wp:positionV>
            <wp:extent cx="1903730" cy="1035685"/>
            <wp:effectExtent l="0" t="0" r="0" b="0"/>
            <wp:wrapNone/>
            <wp:docPr id="10" name="Slika 10" descr="Slika na kojoj se prikazuje tekst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lika 8" descr="Slika na kojoj se prikazuje tekst&#10;&#10;Opis je automatski generiran"/>
                    <pic:cNvPicPr/>
                  </pic:nvPicPr>
                  <pic:blipFill>
                    <a:blip r:embed="rId5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3730" cy="10356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A2BED">
        <w:rPr>
          <w:rFonts w:ascii="Times New Roman" w:hAnsi="Times New Roman" w:cs="Times New Roman"/>
          <w:sz w:val="24"/>
          <w:lang w:val="hr-HR"/>
        </w:rPr>
        <w:t>Prof.dr.sc. Katarina Ćurko</w:t>
      </w:r>
    </w:p>
    <w:p w14:paraId="6C4AF8BE" w14:textId="6C7D0359" w:rsidR="004A2BED" w:rsidRPr="00D07909" w:rsidRDefault="004A2BED" w:rsidP="004A2BED">
      <w:pPr>
        <w:pStyle w:val="Odlomakpopisa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lang w:val="hr-HR"/>
        </w:rPr>
      </w:pPr>
      <w:r>
        <w:rPr>
          <w:rFonts w:ascii="Times New Roman" w:hAnsi="Times New Roman" w:cs="Times New Roman"/>
          <w:sz w:val="24"/>
          <w:lang w:val="hr-HR"/>
        </w:rPr>
        <w:t>Izv.prof.dr.sc. Ljubica Milanović Glavan</w:t>
      </w:r>
    </w:p>
    <w:p w14:paraId="13357102" w14:textId="46970CC5" w:rsidR="004A2BED" w:rsidRDefault="004A2BED" w:rsidP="004A2BED">
      <w:pPr>
        <w:rPr>
          <w:rFonts w:ascii="Times New Roman" w:hAnsi="Times New Roman" w:cs="Times New Roman"/>
          <w:b/>
          <w:sz w:val="24"/>
          <w:lang w:val="hr-HR"/>
        </w:rPr>
      </w:pPr>
    </w:p>
    <w:p w14:paraId="043D276E" w14:textId="2BD1B1F7" w:rsidR="004A2BED" w:rsidRPr="001C02CC" w:rsidRDefault="00D17438" w:rsidP="004A2BED">
      <w:pPr>
        <w:rPr>
          <w:rFonts w:ascii="Times New Roman" w:hAnsi="Times New Roman" w:cs="Times New Roman"/>
          <w:sz w:val="24"/>
          <w:u w:val="single"/>
          <w:lang w:val="hr-HR"/>
        </w:rPr>
      </w:pPr>
      <w:r>
        <w:rPr>
          <w:rFonts w:ascii="Times New Roman" w:hAnsi="Times New Roman" w:cs="Times New Roman"/>
          <w:b/>
          <w:noProof/>
          <w:sz w:val="24"/>
          <w:lang w:val="hr-HR"/>
        </w:rPr>
        <w:drawing>
          <wp:anchor distT="0" distB="0" distL="114300" distR="114300" simplePos="0" relativeHeight="251663360" behindDoc="0" locked="0" layoutInCell="1" allowOverlap="1" wp14:anchorId="523526F2" wp14:editId="6CF29748">
            <wp:simplePos x="0" y="0"/>
            <wp:positionH relativeFrom="column">
              <wp:posOffset>1073785</wp:posOffset>
            </wp:positionH>
            <wp:positionV relativeFrom="paragraph">
              <wp:posOffset>38100</wp:posOffset>
            </wp:positionV>
            <wp:extent cx="2169795" cy="1060450"/>
            <wp:effectExtent l="0" t="0" r="0" b="0"/>
            <wp:wrapNone/>
            <wp:docPr id="7" name="Slika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otpis transparent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9795" cy="1060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A2BED" w:rsidRPr="001C02CC">
        <w:rPr>
          <w:rFonts w:ascii="Times New Roman" w:hAnsi="Times New Roman" w:cs="Times New Roman"/>
          <w:b/>
          <w:sz w:val="24"/>
          <w:lang w:val="hr-HR"/>
        </w:rPr>
        <w:t>Potpis studenta:</w:t>
      </w:r>
      <w:r w:rsidR="004A2BED">
        <w:rPr>
          <w:rFonts w:ascii="Times New Roman" w:hAnsi="Times New Roman" w:cs="Times New Roman"/>
          <w:b/>
          <w:sz w:val="24"/>
          <w:lang w:val="hr-HR"/>
        </w:rPr>
        <w:t xml:space="preserve"> </w:t>
      </w:r>
    </w:p>
    <w:p w14:paraId="391E684D" w14:textId="218C5B58" w:rsidR="004A2BED" w:rsidRPr="001C02CC" w:rsidRDefault="004A2BED" w:rsidP="004A2BED">
      <w:pPr>
        <w:spacing w:before="240" w:after="0"/>
        <w:rPr>
          <w:rFonts w:ascii="Times New Roman" w:hAnsi="Times New Roman" w:cs="Times New Roman"/>
          <w:b/>
          <w:sz w:val="24"/>
          <w:lang w:val="hr-HR"/>
        </w:rPr>
      </w:pPr>
      <w:r w:rsidRPr="001C02CC">
        <w:rPr>
          <w:rFonts w:ascii="Times New Roman" w:hAnsi="Times New Roman" w:cs="Times New Roman"/>
          <w:b/>
          <w:sz w:val="24"/>
          <w:lang w:val="hr-HR"/>
        </w:rPr>
        <w:t>Potpis mentora:</w:t>
      </w:r>
      <w:r>
        <w:rPr>
          <w:rFonts w:ascii="Times New Roman" w:hAnsi="Times New Roman" w:cs="Times New Roman"/>
          <w:b/>
          <w:sz w:val="24"/>
          <w:lang w:val="hr-HR"/>
        </w:rPr>
        <w:t xml:space="preserve">  </w:t>
      </w:r>
    </w:p>
    <w:p w14:paraId="5E94146F" w14:textId="77777777" w:rsidR="004A2BED" w:rsidRPr="008D168E" w:rsidRDefault="004A2BED" w:rsidP="004A2BED">
      <w:pPr>
        <w:pStyle w:val="Odlomakpopisa"/>
        <w:spacing w:after="0"/>
        <w:rPr>
          <w:rFonts w:ascii="Times New Roman" w:hAnsi="Times New Roman" w:cs="Times New Roman"/>
          <w:sz w:val="24"/>
          <w:lang w:val="hr-HR"/>
        </w:rPr>
      </w:pPr>
    </w:p>
    <w:p w14:paraId="71E0C495" w14:textId="77777777" w:rsidR="004A2BED" w:rsidRDefault="004A2BED" w:rsidP="004A2BED">
      <w:pPr>
        <w:spacing w:before="240"/>
        <w:rPr>
          <w:rFonts w:ascii="Times New Roman" w:hAnsi="Times New Roman" w:cs="Times New Roman"/>
          <w:sz w:val="24"/>
          <w:lang w:val="hr-HR"/>
        </w:rPr>
      </w:pPr>
      <w:r w:rsidRPr="00D07909">
        <w:rPr>
          <w:rFonts w:ascii="Times New Roman" w:hAnsi="Times New Roman" w:cs="Times New Roman"/>
          <w:sz w:val="24"/>
          <w:lang w:val="hr-HR"/>
        </w:rPr>
        <w:t xml:space="preserve">U Zagrebu, </w:t>
      </w:r>
      <w:r>
        <w:rPr>
          <w:rFonts w:ascii="Times New Roman" w:hAnsi="Times New Roman" w:cs="Times New Roman"/>
          <w:sz w:val="24"/>
          <w:lang w:val="hr-HR"/>
        </w:rPr>
        <w:t>09. Rujan 2022</w:t>
      </w:r>
      <w:r w:rsidRPr="00D07909">
        <w:rPr>
          <w:rFonts w:ascii="Times New Roman" w:hAnsi="Times New Roman" w:cs="Times New Roman"/>
          <w:sz w:val="24"/>
          <w:lang w:val="hr-HR"/>
        </w:rPr>
        <w:t xml:space="preserve"> </w:t>
      </w:r>
    </w:p>
    <w:p w14:paraId="56E2754C" w14:textId="77777777" w:rsidR="004A2BED" w:rsidRPr="00D07909" w:rsidRDefault="004A2BED" w:rsidP="004A2BED">
      <w:pPr>
        <w:spacing w:before="240"/>
        <w:rPr>
          <w:rFonts w:ascii="Times New Roman" w:hAnsi="Times New Roman" w:cs="Times New Roman"/>
          <w:sz w:val="24"/>
          <w:lang w:val="hr-HR"/>
        </w:rPr>
      </w:pPr>
    </w:p>
    <w:p w14:paraId="48BAD779" w14:textId="77777777" w:rsidR="004A2BED" w:rsidRDefault="004A2BED" w:rsidP="004A2BED">
      <w:pPr>
        <w:rPr>
          <w:rFonts w:ascii="Times New Roman" w:hAnsi="Times New Roman" w:cs="Times New Roman"/>
          <w:b/>
          <w:sz w:val="24"/>
          <w:lang w:val="hr-HR"/>
        </w:rPr>
      </w:pPr>
      <w:r>
        <w:rPr>
          <w:rFonts w:ascii="Times New Roman" w:hAnsi="Times New Roman" w:cs="Times New Roman"/>
          <w:b/>
          <w:sz w:val="24"/>
          <w:lang w:val="hr-HR"/>
        </w:rPr>
        <w:t>Suglasnost Vijeća smjera:</w:t>
      </w:r>
    </w:p>
    <w:p w14:paraId="42E92841" w14:textId="77777777" w:rsidR="004A2BED" w:rsidRDefault="004A2BED" w:rsidP="004A2BED">
      <w:pPr>
        <w:rPr>
          <w:rFonts w:ascii="Times New Roman" w:hAnsi="Times New Roman" w:cs="Times New Roman"/>
          <w:sz w:val="24"/>
          <w:lang w:val="hr-HR"/>
        </w:rPr>
      </w:pPr>
      <w:r w:rsidRPr="00D07909">
        <w:rPr>
          <w:rFonts w:ascii="Times New Roman" w:hAnsi="Times New Roman" w:cs="Times New Roman"/>
          <w:sz w:val="24"/>
          <w:lang w:val="hr-HR"/>
        </w:rPr>
        <w:t>_________________________</w:t>
      </w:r>
    </w:p>
    <w:p w14:paraId="05BA23A7" w14:textId="77777777" w:rsidR="004A2BED" w:rsidRPr="00D07909" w:rsidRDefault="004A2BED" w:rsidP="004A2BED">
      <w:pPr>
        <w:spacing w:before="240" w:after="0"/>
        <w:rPr>
          <w:rFonts w:ascii="Times New Roman" w:hAnsi="Times New Roman" w:cs="Times New Roman"/>
          <w:sz w:val="24"/>
          <w:lang w:val="hr-HR"/>
        </w:rPr>
      </w:pPr>
      <w:r w:rsidRPr="008D168E">
        <w:rPr>
          <w:rFonts w:ascii="Times New Roman" w:hAnsi="Times New Roman" w:cs="Times New Roman"/>
          <w:b/>
          <w:sz w:val="24"/>
          <w:lang w:val="hr-HR"/>
        </w:rPr>
        <w:t>Prilozi</w:t>
      </w:r>
      <w:r w:rsidRPr="00D07909">
        <w:rPr>
          <w:rFonts w:ascii="Times New Roman" w:hAnsi="Times New Roman" w:cs="Times New Roman"/>
          <w:sz w:val="24"/>
          <w:lang w:val="hr-HR"/>
        </w:rPr>
        <w:t>:</w:t>
      </w:r>
    </w:p>
    <w:p w14:paraId="50F66F92" w14:textId="77777777" w:rsidR="004A2BED" w:rsidRPr="008D168E" w:rsidRDefault="004A2BED" w:rsidP="004A2BED">
      <w:pPr>
        <w:pStyle w:val="Odlomakpopisa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lang w:val="hr-HR"/>
        </w:rPr>
      </w:pPr>
      <w:r w:rsidRPr="008D168E">
        <w:rPr>
          <w:rFonts w:ascii="Times New Roman" w:hAnsi="Times New Roman" w:cs="Times New Roman"/>
          <w:sz w:val="24"/>
          <w:lang w:val="hr-HR"/>
        </w:rPr>
        <w:t>Sadržaj rada</w:t>
      </w:r>
    </w:p>
    <w:p w14:paraId="19230CD5" w14:textId="77777777" w:rsidR="004A2BED" w:rsidRPr="008D168E" w:rsidRDefault="004A2BED" w:rsidP="004A2BED">
      <w:pPr>
        <w:pStyle w:val="Odlomakpopisa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lang w:val="hr-HR"/>
        </w:rPr>
      </w:pPr>
      <w:r w:rsidRPr="008D168E">
        <w:rPr>
          <w:rFonts w:ascii="Times New Roman" w:hAnsi="Times New Roman" w:cs="Times New Roman"/>
          <w:sz w:val="24"/>
          <w:lang w:val="hr-HR"/>
        </w:rPr>
        <w:t>Obrazloženje teme</w:t>
      </w:r>
    </w:p>
    <w:p w14:paraId="70B00438" w14:textId="77777777" w:rsidR="004A2BED" w:rsidRPr="008D168E" w:rsidRDefault="004A2BED" w:rsidP="004A2BED">
      <w:pPr>
        <w:pStyle w:val="Odlomakpopisa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lang w:val="hr-HR"/>
        </w:rPr>
      </w:pPr>
      <w:r w:rsidRPr="008D168E">
        <w:rPr>
          <w:rFonts w:ascii="Times New Roman" w:hAnsi="Times New Roman" w:cs="Times New Roman"/>
          <w:sz w:val="24"/>
          <w:lang w:val="hr-HR"/>
        </w:rPr>
        <w:t>Popis literature</w:t>
      </w:r>
    </w:p>
    <w:p w14:paraId="2B9EC511" w14:textId="77777777" w:rsidR="004A2BED" w:rsidRDefault="004A2BED" w:rsidP="004A2BED">
      <w:pPr>
        <w:pStyle w:val="Odlomakpopisa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lang w:val="hr-HR"/>
        </w:rPr>
      </w:pPr>
      <w:r w:rsidRPr="008D168E">
        <w:rPr>
          <w:rFonts w:ascii="Times New Roman" w:hAnsi="Times New Roman" w:cs="Times New Roman"/>
          <w:sz w:val="24"/>
          <w:lang w:val="hr-HR"/>
        </w:rPr>
        <w:t xml:space="preserve">Potpisana </w:t>
      </w:r>
      <w:r>
        <w:rPr>
          <w:rFonts w:ascii="Times New Roman" w:hAnsi="Times New Roman" w:cs="Times New Roman"/>
          <w:sz w:val="24"/>
          <w:lang w:val="hr-HR"/>
        </w:rPr>
        <w:t>I</w:t>
      </w:r>
      <w:r w:rsidRPr="008D168E">
        <w:rPr>
          <w:rFonts w:ascii="Times New Roman" w:hAnsi="Times New Roman" w:cs="Times New Roman"/>
          <w:sz w:val="24"/>
          <w:lang w:val="hr-HR"/>
        </w:rPr>
        <w:t>zjava o akademskoj čestitosti</w:t>
      </w:r>
    </w:p>
    <w:p w14:paraId="04FAE63C" w14:textId="77777777" w:rsidR="004A2BED" w:rsidRDefault="004A2BED" w:rsidP="004A2BED">
      <w:pPr>
        <w:spacing w:after="0"/>
        <w:rPr>
          <w:rFonts w:ascii="Times New Roman" w:hAnsi="Times New Roman" w:cs="Times New Roman"/>
          <w:sz w:val="24"/>
          <w:lang w:val="hr-HR"/>
        </w:rPr>
      </w:pPr>
    </w:p>
    <w:p w14:paraId="285F4319" w14:textId="77777777" w:rsidR="004A2BED" w:rsidRDefault="004A2BED" w:rsidP="004A2BED">
      <w:pPr>
        <w:rPr>
          <w:rFonts w:ascii="Times New Roman" w:hAnsi="Times New Roman" w:cs="Times New Roman"/>
          <w:b/>
          <w:sz w:val="24"/>
        </w:rPr>
      </w:pPr>
      <w:r w:rsidRPr="00362963">
        <w:rPr>
          <w:rFonts w:ascii="Times New Roman" w:hAnsi="Times New Roman" w:cs="Times New Roman"/>
          <w:b/>
          <w:sz w:val="24"/>
        </w:rPr>
        <w:lastRenderedPageBreak/>
        <w:t xml:space="preserve">Sadržaj </w:t>
      </w:r>
      <w:r>
        <w:rPr>
          <w:rFonts w:ascii="Times New Roman" w:hAnsi="Times New Roman" w:cs="Times New Roman"/>
          <w:b/>
          <w:sz w:val="24"/>
        </w:rPr>
        <w:t>rada</w:t>
      </w:r>
    </w:p>
    <w:p w14:paraId="2B53C6B0" w14:textId="77777777" w:rsidR="003F36C4" w:rsidRPr="002C60A5" w:rsidRDefault="004A2BED" w:rsidP="003F36C4">
      <w:pPr>
        <w:spacing w:before="240"/>
        <w:rPr>
          <w:rFonts w:ascii="Times New Roman" w:hAnsi="Times New Roman" w:cs="Times New Roman"/>
          <w:b/>
          <w:sz w:val="24"/>
          <w:lang w:val="hr-HR"/>
        </w:rPr>
      </w:pPr>
      <w:r w:rsidRPr="00D07909">
        <w:rPr>
          <w:rFonts w:ascii="Times New Roman" w:hAnsi="Times New Roman" w:cs="Times New Roman"/>
          <w:b/>
          <w:sz w:val="24"/>
          <w:lang w:val="hr-HR"/>
        </w:rPr>
        <w:t>Tema</w:t>
      </w:r>
      <w:r>
        <w:rPr>
          <w:rFonts w:ascii="Times New Roman" w:hAnsi="Times New Roman" w:cs="Times New Roman"/>
          <w:b/>
          <w:sz w:val="24"/>
          <w:lang w:val="hr-HR"/>
        </w:rPr>
        <w:t>/naslov</w:t>
      </w:r>
      <w:r w:rsidRPr="00D07909">
        <w:rPr>
          <w:rFonts w:ascii="Times New Roman" w:hAnsi="Times New Roman" w:cs="Times New Roman"/>
          <w:b/>
          <w:sz w:val="24"/>
          <w:lang w:val="hr-HR"/>
        </w:rPr>
        <w:t xml:space="preserve"> diplomskog rada</w:t>
      </w:r>
      <w:r w:rsidRPr="00D07909">
        <w:rPr>
          <w:rFonts w:ascii="Times New Roman" w:hAnsi="Times New Roman" w:cs="Times New Roman"/>
          <w:sz w:val="24"/>
          <w:lang w:val="hr-HR"/>
        </w:rPr>
        <w:t>:</w:t>
      </w:r>
      <w:r>
        <w:rPr>
          <w:rFonts w:ascii="Times New Roman" w:hAnsi="Times New Roman" w:cs="Times New Roman"/>
          <w:sz w:val="24"/>
          <w:lang w:val="hr-HR"/>
        </w:rPr>
        <w:t xml:space="preserve"> </w:t>
      </w:r>
      <w:r w:rsidR="003F36C4">
        <w:rPr>
          <w:rFonts w:ascii="Times New Roman" w:hAnsi="Times New Roman" w:cs="Times New Roman"/>
          <w:b/>
          <w:sz w:val="24"/>
          <w:lang w:val="hr-HR"/>
        </w:rPr>
        <w:t>Analiza odlazaka klijenata banke konkurentima pomoću stabla odlučivanja</w:t>
      </w:r>
    </w:p>
    <w:p w14:paraId="65950142" w14:textId="1E8D3C6C" w:rsidR="004A2BED" w:rsidRPr="006B1B2B" w:rsidRDefault="004A2BED" w:rsidP="003F36C4">
      <w:pPr>
        <w:spacing w:before="240"/>
      </w:pPr>
      <w:r w:rsidRPr="006B1B2B">
        <w:rPr>
          <w:b/>
          <w:bCs/>
        </w:rPr>
        <w:t xml:space="preserve">1. Uvod </w:t>
      </w:r>
    </w:p>
    <w:p w14:paraId="205E2250" w14:textId="77777777" w:rsidR="004A2BED" w:rsidRPr="006B1B2B" w:rsidRDefault="004A2BED" w:rsidP="004A2BED">
      <w:pPr>
        <w:pStyle w:val="Default"/>
        <w:spacing w:line="360" w:lineRule="auto"/>
      </w:pPr>
      <w:r w:rsidRPr="006B1B2B">
        <w:t xml:space="preserve">1.1. Predmet i cilj rada </w:t>
      </w:r>
    </w:p>
    <w:p w14:paraId="565708AA" w14:textId="77777777" w:rsidR="004A2BED" w:rsidRPr="006B1B2B" w:rsidRDefault="004A2BED" w:rsidP="004A2BED">
      <w:pPr>
        <w:pStyle w:val="Default"/>
        <w:spacing w:line="360" w:lineRule="auto"/>
      </w:pPr>
      <w:r w:rsidRPr="006B1B2B">
        <w:t xml:space="preserve">1.2. Izvori podataka i metode prikupljanja </w:t>
      </w:r>
    </w:p>
    <w:p w14:paraId="63F44509" w14:textId="07421252" w:rsidR="004A2BED" w:rsidRDefault="004A2BED" w:rsidP="004A2BED">
      <w:pPr>
        <w:pStyle w:val="Default"/>
        <w:spacing w:line="360" w:lineRule="auto"/>
      </w:pPr>
      <w:r w:rsidRPr="006B1B2B">
        <w:t xml:space="preserve">1.3. Struktura rada </w:t>
      </w:r>
    </w:p>
    <w:p w14:paraId="0CC57AE8" w14:textId="77777777" w:rsidR="00E700BD" w:rsidRPr="006B1B2B" w:rsidRDefault="00E700BD" w:rsidP="004A2BED">
      <w:pPr>
        <w:pStyle w:val="Default"/>
        <w:spacing w:line="360" w:lineRule="auto"/>
      </w:pPr>
    </w:p>
    <w:p w14:paraId="2D095DF6" w14:textId="3F5B34CA" w:rsidR="004A2BED" w:rsidRPr="006B1B2B" w:rsidRDefault="004A2BED" w:rsidP="004A2BED">
      <w:pPr>
        <w:pStyle w:val="Default"/>
        <w:spacing w:line="360" w:lineRule="auto"/>
      </w:pPr>
      <w:r w:rsidRPr="006B1B2B">
        <w:rPr>
          <w:b/>
          <w:bCs/>
        </w:rPr>
        <w:t xml:space="preserve">2. </w:t>
      </w:r>
      <w:r w:rsidR="00B335BD">
        <w:rPr>
          <w:b/>
          <w:bCs/>
        </w:rPr>
        <w:t>Podatkovna znanost</w:t>
      </w:r>
      <w:r>
        <w:rPr>
          <w:b/>
          <w:bCs/>
        </w:rPr>
        <w:t xml:space="preserve">  </w:t>
      </w:r>
    </w:p>
    <w:p w14:paraId="5B666B3A" w14:textId="7B134834" w:rsidR="004A2BED" w:rsidRPr="006B1B2B" w:rsidRDefault="004A2BED" w:rsidP="004A2BED">
      <w:pPr>
        <w:pStyle w:val="Default"/>
        <w:spacing w:line="360" w:lineRule="auto"/>
      </w:pPr>
      <w:r w:rsidRPr="006B1B2B">
        <w:t xml:space="preserve">2.1. Pojam </w:t>
      </w:r>
      <w:r>
        <w:t>podatkovn</w:t>
      </w:r>
      <w:r w:rsidR="001006D8">
        <w:t>e znanosti</w:t>
      </w:r>
    </w:p>
    <w:p w14:paraId="032C6724" w14:textId="7B3E10AB" w:rsidR="004A2BED" w:rsidRPr="006B1B2B" w:rsidRDefault="004A2BED" w:rsidP="004A2BED">
      <w:pPr>
        <w:pStyle w:val="Default"/>
        <w:spacing w:line="360" w:lineRule="auto"/>
      </w:pPr>
      <w:r w:rsidRPr="006B1B2B">
        <w:t xml:space="preserve">2.2. Razvoj </w:t>
      </w:r>
      <w:r w:rsidR="00530CE5">
        <w:t>podatkovne znanosti</w:t>
      </w:r>
      <w:r w:rsidRPr="006B1B2B">
        <w:t xml:space="preserve"> </w:t>
      </w:r>
    </w:p>
    <w:p w14:paraId="597D861A" w14:textId="7E063FE4" w:rsidR="004A2BED" w:rsidRDefault="004A2BED" w:rsidP="004A2BED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6B1B2B">
        <w:rPr>
          <w:rFonts w:ascii="Times New Roman" w:hAnsi="Times New Roman" w:cs="Times New Roman"/>
          <w:sz w:val="24"/>
          <w:szCs w:val="24"/>
        </w:rPr>
        <w:t xml:space="preserve">2.3. Područja </w:t>
      </w:r>
      <w:r>
        <w:rPr>
          <w:rFonts w:ascii="Times New Roman" w:hAnsi="Times New Roman" w:cs="Times New Roman"/>
          <w:sz w:val="24"/>
          <w:szCs w:val="24"/>
        </w:rPr>
        <w:t>primjene podatkovn</w:t>
      </w:r>
      <w:r w:rsidR="00585FE2">
        <w:rPr>
          <w:rFonts w:ascii="Times New Roman" w:hAnsi="Times New Roman" w:cs="Times New Roman"/>
          <w:sz w:val="24"/>
          <w:szCs w:val="24"/>
        </w:rPr>
        <w:t xml:space="preserve">e znanosti u </w:t>
      </w:r>
      <w:r w:rsidR="00145A23">
        <w:rPr>
          <w:rFonts w:ascii="Times New Roman" w:hAnsi="Times New Roman" w:cs="Times New Roman"/>
          <w:sz w:val="24"/>
          <w:szCs w:val="24"/>
        </w:rPr>
        <w:t>poslovanju</w:t>
      </w:r>
    </w:p>
    <w:p w14:paraId="3F8E6BDD" w14:textId="5F13DC9C" w:rsidR="004A2BED" w:rsidRDefault="004A2BED" w:rsidP="004A2BED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.4. </w:t>
      </w:r>
      <w:r w:rsidR="00486B3E">
        <w:rPr>
          <w:rFonts w:ascii="Times New Roman" w:hAnsi="Times New Roman" w:cs="Times New Roman"/>
          <w:sz w:val="24"/>
          <w:szCs w:val="24"/>
        </w:rPr>
        <w:t>Specifičnosti primjene podatkovne znanosti u bankarstvu</w:t>
      </w:r>
    </w:p>
    <w:p w14:paraId="180339C5" w14:textId="77777777" w:rsidR="00BD3C34" w:rsidRDefault="00BD3C34" w:rsidP="004A2BED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55CCD4A7" w14:textId="0BEE9541" w:rsidR="004A2BED" w:rsidRDefault="004A2BED" w:rsidP="004A2BED">
      <w:pPr>
        <w:pStyle w:val="Default"/>
        <w:spacing w:line="360" w:lineRule="auto"/>
        <w:rPr>
          <w:b/>
          <w:bCs/>
        </w:rPr>
      </w:pPr>
      <w:r w:rsidRPr="0057159D">
        <w:rPr>
          <w:b/>
          <w:bCs/>
        </w:rPr>
        <w:t xml:space="preserve">3. </w:t>
      </w:r>
      <w:r>
        <w:rPr>
          <w:b/>
          <w:bCs/>
        </w:rPr>
        <w:t xml:space="preserve">Metode </w:t>
      </w:r>
      <w:r w:rsidR="00CA661A">
        <w:rPr>
          <w:b/>
          <w:bCs/>
        </w:rPr>
        <w:t>modeliranja u podatkovnoj znanosti</w:t>
      </w:r>
      <w:r>
        <w:rPr>
          <w:b/>
          <w:bCs/>
        </w:rPr>
        <w:t xml:space="preserve"> </w:t>
      </w:r>
    </w:p>
    <w:p w14:paraId="2E06DC91" w14:textId="439EF73A" w:rsidR="004A2BED" w:rsidRDefault="004A2BED" w:rsidP="004A2BED">
      <w:pPr>
        <w:pStyle w:val="Default"/>
        <w:spacing w:line="360" w:lineRule="auto"/>
      </w:pPr>
      <w:r w:rsidRPr="00950B1D">
        <w:t>3.1.</w:t>
      </w:r>
      <w:r>
        <w:t xml:space="preserve"> Metode </w:t>
      </w:r>
      <w:r w:rsidR="00E60CC3">
        <w:t>klasifika</w:t>
      </w:r>
      <w:r w:rsidR="008F783E">
        <w:t>cije</w:t>
      </w:r>
    </w:p>
    <w:p w14:paraId="58486E9B" w14:textId="1EBFD121" w:rsidR="004A2BED" w:rsidRDefault="004A2BED" w:rsidP="004A2BED">
      <w:pPr>
        <w:pStyle w:val="Default"/>
        <w:spacing w:line="360" w:lineRule="auto"/>
      </w:pPr>
      <w:r>
        <w:t xml:space="preserve">3.2. Metode </w:t>
      </w:r>
      <w:r w:rsidR="00B77021">
        <w:t>predviđanja</w:t>
      </w:r>
    </w:p>
    <w:p w14:paraId="3FC6AFFC" w14:textId="41791354" w:rsidR="001B2351" w:rsidRDefault="001B2351" w:rsidP="004A2BED">
      <w:pPr>
        <w:pStyle w:val="Default"/>
        <w:spacing w:line="360" w:lineRule="auto"/>
      </w:pPr>
      <w:r>
        <w:t>3.3. Metode grupiranja</w:t>
      </w:r>
      <w:r w:rsidR="001105F3">
        <w:t xml:space="preserve"> i </w:t>
      </w:r>
      <w:r w:rsidR="00C4386E">
        <w:t>povezivanja</w:t>
      </w:r>
    </w:p>
    <w:p w14:paraId="6DC81888" w14:textId="64E46BFE" w:rsidR="004A2BED" w:rsidRDefault="004A2BED" w:rsidP="004A2BED">
      <w:pPr>
        <w:pStyle w:val="Default"/>
        <w:spacing w:line="360" w:lineRule="auto"/>
      </w:pPr>
      <w:r>
        <w:t>3.</w:t>
      </w:r>
      <w:r w:rsidR="00D50A83">
        <w:t>4</w:t>
      </w:r>
      <w:r>
        <w:t xml:space="preserve">. Stablo odlučivanja </w:t>
      </w:r>
      <w:r w:rsidR="00F17254">
        <w:t>kao metoda podatkovne znanosti</w:t>
      </w:r>
    </w:p>
    <w:p w14:paraId="24F5813E" w14:textId="77777777" w:rsidR="00E84A57" w:rsidRDefault="00E84A57" w:rsidP="004A2BED">
      <w:pPr>
        <w:pStyle w:val="Default"/>
        <w:spacing w:line="360" w:lineRule="auto"/>
        <w:rPr>
          <w:b/>
          <w:bCs/>
        </w:rPr>
      </w:pPr>
    </w:p>
    <w:p w14:paraId="3C8BFDDE" w14:textId="23D45CB6" w:rsidR="004A2BED" w:rsidRDefault="004A2BED" w:rsidP="004A2BED">
      <w:pPr>
        <w:pStyle w:val="Default"/>
        <w:spacing w:line="360" w:lineRule="auto"/>
        <w:rPr>
          <w:b/>
          <w:bCs/>
        </w:rPr>
      </w:pPr>
      <w:r w:rsidRPr="00950B1D">
        <w:rPr>
          <w:b/>
          <w:bCs/>
        </w:rPr>
        <w:t xml:space="preserve">4. </w:t>
      </w:r>
      <w:r>
        <w:rPr>
          <w:b/>
          <w:bCs/>
        </w:rPr>
        <w:t>Istraživanje odlazaka klijenata banke pomoću stabla odlučivanja</w:t>
      </w:r>
    </w:p>
    <w:p w14:paraId="61970503" w14:textId="6E1E59B9" w:rsidR="004A2BED" w:rsidRDefault="004A2BED" w:rsidP="004A2BED">
      <w:pPr>
        <w:pStyle w:val="Default"/>
        <w:spacing w:line="360" w:lineRule="auto"/>
      </w:pPr>
      <w:r w:rsidRPr="00645A07">
        <w:t xml:space="preserve">4.1. </w:t>
      </w:r>
      <w:r w:rsidR="009D5567">
        <w:t>Metodologija istrživanja</w:t>
      </w:r>
    </w:p>
    <w:p w14:paraId="79A83C59" w14:textId="77777777" w:rsidR="004A2BED" w:rsidRDefault="004A2BED" w:rsidP="004A2BED">
      <w:pPr>
        <w:pStyle w:val="Default"/>
        <w:spacing w:line="360" w:lineRule="auto"/>
      </w:pPr>
      <w:r>
        <w:t>4.2. Rezultati istraživanja</w:t>
      </w:r>
    </w:p>
    <w:p w14:paraId="462010A0" w14:textId="202FDA05" w:rsidR="004A2BED" w:rsidRDefault="004A2BED" w:rsidP="004A2BED">
      <w:pPr>
        <w:pStyle w:val="Default"/>
        <w:spacing w:line="360" w:lineRule="auto"/>
      </w:pPr>
      <w:r>
        <w:t xml:space="preserve">4.2.1. </w:t>
      </w:r>
      <w:r w:rsidR="00F2615E">
        <w:t>Deskriptivna analiza varijabli</w:t>
      </w:r>
    </w:p>
    <w:p w14:paraId="572AB259" w14:textId="72B4BE52" w:rsidR="004A2BED" w:rsidRDefault="004A2BED" w:rsidP="004A2BED">
      <w:pPr>
        <w:pStyle w:val="Default"/>
        <w:spacing w:line="360" w:lineRule="auto"/>
      </w:pPr>
      <w:r>
        <w:t xml:space="preserve">4.2.2. </w:t>
      </w:r>
      <w:r w:rsidR="00C5730D">
        <w:t xml:space="preserve">Izrada modela predviđanja </w:t>
      </w:r>
      <w:r w:rsidR="00032B10" w:rsidRPr="00A122D0">
        <w:rPr>
          <w:bCs/>
        </w:rPr>
        <w:t>odlazaka klijenata banke pomoću stabla odlučivanja</w:t>
      </w:r>
    </w:p>
    <w:p w14:paraId="1C08F393" w14:textId="3C8D48A3" w:rsidR="004A2BED" w:rsidRDefault="004A2BED" w:rsidP="004A2BED">
      <w:pPr>
        <w:pStyle w:val="Default"/>
        <w:spacing w:line="360" w:lineRule="auto"/>
      </w:pPr>
      <w:r>
        <w:t xml:space="preserve">4.3. Predviđanja budućih trendova </w:t>
      </w:r>
      <w:r w:rsidR="00AB3C9E">
        <w:t>primjene podatkovne znanosti u bankarstvu</w:t>
      </w:r>
    </w:p>
    <w:p w14:paraId="132878F3" w14:textId="77777777" w:rsidR="00AB3C9E" w:rsidRDefault="00AB3C9E" w:rsidP="004A2BED">
      <w:pPr>
        <w:pStyle w:val="Default"/>
        <w:spacing w:line="360" w:lineRule="auto"/>
      </w:pPr>
    </w:p>
    <w:p w14:paraId="1E750FD1" w14:textId="77777777" w:rsidR="004A2BED" w:rsidRDefault="004A2BED" w:rsidP="004A2BED">
      <w:pPr>
        <w:pStyle w:val="Default"/>
        <w:spacing w:line="360" w:lineRule="auto"/>
        <w:rPr>
          <w:b/>
          <w:bCs/>
        </w:rPr>
      </w:pPr>
      <w:r w:rsidRPr="00645A07">
        <w:rPr>
          <w:b/>
          <w:bCs/>
        </w:rPr>
        <w:t>5. Zaključak</w:t>
      </w:r>
    </w:p>
    <w:p w14:paraId="0BEC8E5C" w14:textId="77777777" w:rsidR="004A2BED" w:rsidRDefault="004A2BED" w:rsidP="004A2BED">
      <w:pPr>
        <w:pStyle w:val="Default"/>
        <w:spacing w:line="360" w:lineRule="auto"/>
        <w:rPr>
          <w:b/>
          <w:bCs/>
        </w:rPr>
      </w:pPr>
      <w:r>
        <w:rPr>
          <w:b/>
          <w:bCs/>
        </w:rPr>
        <w:t>Literatura</w:t>
      </w:r>
    </w:p>
    <w:p w14:paraId="0D1E1333" w14:textId="77777777" w:rsidR="004A2BED" w:rsidRDefault="004A2BED" w:rsidP="004A2BED">
      <w:pPr>
        <w:pStyle w:val="Default"/>
        <w:spacing w:line="360" w:lineRule="auto"/>
        <w:rPr>
          <w:b/>
          <w:bCs/>
        </w:rPr>
      </w:pPr>
      <w:r>
        <w:rPr>
          <w:b/>
          <w:bCs/>
        </w:rPr>
        <w:t>Popis slika</w:t>
      </w:r>
    </w:p>
    <w:p w14:paraId="55D352B5" w14:textId="77777777" w:rsidR="004A2BED" w:rsidRDefault="004A2BED" w:rsidP="004A2BED">
      <w:pPr>
        <w:pStyle w:val="Default"/>
        <w:spacing w:line="360" w:lineRule="auto"/>
        <w:rPr>
          <w:b/>
          <w:bCs/>
        </w:rPr>
      </w:pPr>
      <w:r>
        <w:rPr>
          <w:b/>
          <w:bCs/>
        </w:rPr>
        <w:t>Popis tablica</w:t>
      </w:r>
    </w:p>
    <w:p w14:paraId="2718D906" w14:textId="77777777" w:rsidR="004A2BED" w:rsidRDefault="004A2BED" w:rsidP="004A2BED">
      <w:pPr>
        <w:pStyle w:val="Default"/>
        <w:spacing w:line="360" w:lineRule="auto"/>
        <w:rPr>
          <w:b/>
          <w:bCs/>
        </w:rPr>
      </w:pPr>
      <w:r>
        <w:rPr>
          <w:b/>
          <w:bCs/>
        </w:rPr>
        <w:t>Sažetak i ključne riječi</w:t>
      </w:r>
    </w:p>
    <w:p w14:paraId="7F4A8AE6" w14:textId="77777777" w:rsidR="004A2BED" w:rsidRDefault="004A2BED" w:rsidP="004A2BED">
      <w:pPr>
        <w:pStyle w:val="Default"/>
        <w:spacing w:line="360" w:lineRule="auto"/>
        <w:rPr>
          <w:b/>
          <w:bCs/>
        </w:rPr>
      </w:pPr>
      <w:r>
        <w:rPr>
          <w:b/>
          <w:bCs/>
        </w:rPr>
        <w:t>Životopis kandidata</w:t>
      </w:r>
    </w:p>
    <w:p w14:paraId="5EA25E35" w14:textId="77777777" w:rsidR="004A2BED" w:rsidRDefault="004A2BED" w:rsidP="004A2BED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lastRenderedPageBreak/>
        <w:t>Obrazloženje teme:</w:t>
      </w:r>
    </w:p>
    <w:p w14:paraId="1604FC09" w14:textId="5C9D2ED6" w:rsidR="004A2BED" w:rsidRPr="002C60A5" w:rsidRDefault="004A2BED" w:rsidP="004A2BED">
      <w:pPr>
        <w:spacing w:before="240"/>
        <w:rPr>
          <w:rFonts w:ascii="Times New Roman" w:hAnsi="Times New Roman" w:cs="Times New Roman"/>
          <w:b/>
          <w:sz w:val="24"/>
          <w:lang w:val="hr-HR"/>
        </w:rPr>
      </w:pPr>
      <w:r w:rsidRPr="00D07909">
        <w:rPr>
          <w:rFonts w:ascii="Times New Roman" w:hAnsi="Times New Roman" w:cs="Times New Roman"/>
          <w:b/>
          <w:sz w:val="24"/>
          <w:lang w:val="hr-HR"/>
        </w:rPr>
        <w:t>Tema</w:t>
      </w:r>
      <w:r>
        <w:rPr>
          <w:rFonts w:ascii="Times New Roman" w:hAnsi="Times New Roman" w:cs="Times New Roman"/>
          <w:b/>
          <w:sz w:val="24"/>
          <w:lang w:val="hr-HR"/>
        </w:rPr>
        <w:t>/naslov</w:t>
      </w:r>
      <w:r w:rsidRPr="00D07909">
        <w:rPr>
          <w:rFonts w:ascii="Times New Roman" w:hAnsi="Times New Roman" w:cs="Times New Roman"/>
          <w:b/>
          <w:sz w:val="24"/>
          <w:lang w:val="hr-HR"/>
        </w:rPr>
        <w:t xml:space="preserve"> diplomskog rada</w:t>
      </w:r>
      <w:r w:rsidRPr="00D07909">
        <w:rPr>
          <w:rFonts w:ascii="Times New Roman" w:hAnsi="Times New Roman" w:cs="Times New Roman"/>
          <w:sz w:val="24"/>
          <w:lang w:val="hr-HR"/>
        </w:rPr>
        <w:t>:</w:t>
      </w:r>
      <w:r>
        <w:rPr>
          <w:rFonts w:ascii="Times New Roman" w:hAnsi="Times New Roman" w:cs="Times New Roman"/>
          <w:sz w:val="24"/>
          <w:lang w:val="hr-HR"/>
        </w:rPr>
        <w:t xml:space="preserve"> </w:t>
      </w:r>
      <w:r w:rsidR="009D2CB4" w:rsidRPr="009D2CB4">
        <w:rPr>
          <w:rFonts w:ascii="Times New Roman" w:hAnsi="Times New Roman" w:cs="Times New Roman"/>
          <w:b/>
          <w:sz w:val="24"/>
          <w:lang w:val="hr-HR"/>
        </w:rPr>
        <w:t>Analiza odlazaka klijenata banke konkurentima pomoću stabla odlučivanja</w:t>
      </w:r>
    </w:p>
    <w:p w14:paraId="65D3CDFD" w14:textId="185CEA6B" w:rsidR="009A2F72" w:rsidRDefault="009A2F72" w:rsidP="009A2F72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 w:rsidRPr="009A2F72">
        <w:rPr>
          <w:rFonts w:ascii="Times New Roman" w:hAnsi="Times New Roman" w:cs="Times New Roman"/>
          <w:sz w:val="24"/>
        </w:rPr>
        <w:t xml:space="preserve">Znanost o podacima je interdisciplinarno polje koje koristi znanstvene metode, procese, algoritme i sustave za </w:t>
      </w:r>
      <w:r w:rsidR="009A3D4D">
        <w:rPr>
          <w:rFonts w:ascii="Times New Roman" w:hAnsi="Times New Roman" w:cs="Times New Roman"/>
          <w:sz w:val="24"/>
        </w:rPr>
        <w:t>ekstrakciju</w:t>
      </w:r>
      <w:r w:rsidRPr="009A2F72">
        <w:rPr>
          <w:rFonts w:ascii="Times New Roman" w:hAnsi="Times New Roman" w:cs="Times New Roman"/>
          <w:sz w:val="24"/>
        </w:rPr>
        <w:t xml:space="preserve"> znanja i uvida iz strukturiranih i nestrukturiranih podataka</w:t>
      </w:r>
      <w:r w:rsidR="00501EDA">
        <w:rPr>
          <w:rFonts w:ascii="Times New Roman" w:hAnsi="Times New Roman" w:cs="Times New Roman"/>
          <w:sz w:val="24"/>
        </w:rPr>
        <w:t xml:space="preserve">. </w:t>
      </w:r>
      <w:r w:rsidRPr="009A2F72">
        <w:rPr>
          <w:rFonts w:ascii="Times New Roman" w:hAnsi="Times New Roman" w:cs="Times New Roman"/>
          <w:sz w:val="24"/>
        </w:rPr>
        <w:t xml:space="preserve">Znanost o podacima </w:t>
      </w:r>
      <w:r w:rsidR="00C75D7A">
        <w:rPr>
          <w:rFonts w:ascii="Times New Roman" w:hAnsi="Times New Roman" w:cs="Times New Roman"/>
          <w:sz w:val="24"/>
        </w:rPr>
        <w:t>k</w:t>
      </w:r>
      <w:r w:rsidRPr="009A2F72">
        <w:rPr>
          <w:rFonts w:ascii="Times New Roman" w:hAnsi="Times New Roman" w:cs="Times New Roman"/>
          <w:sz w:val="24"/>
        </w:rPr>
        <w:t>oristi tehnike i teorije iz različitih disciplina, uključujući matematiku, statistiku, informatiku, i znanje o</w:t>
      </w:r>
      <w:r w:rsidR="00BE736E">
        <w:rPr>
          <w:rFonts w:ascii="Times New Roman" w:hAnsi="Times New Roman" w:cs="Times New Roman"/>
          <w:sz w:val="24"/>
        </w:rPr>
        <w:t xml:space="preserve"> specifičnom području kao što je bankarstvo</w:t>
      </w:r>
      <w:r w:rsidRPr="009A2F72">
        <w:rPr>
          <w:rFonts w:ascii="Times New Roman" w:hAnsi="Times New Roman" w:cs="Times New Roman"/>
          <w:sz w:val="24"/>
        </w:rPr>
        <w:t>.</w:t>
      </w:r>
      <w:r w:rsidR="00BE736E">
        <w:rPr>
          <w:rFonts w:ascii="Times New Roman" w:hAnsi="Times New Roman" w:cs="Times New Roman"/>
          <w:sz w:val="24"/>
        </w:rPr>
        <w:t xml:space="preserve"> </w:t>
      </w:r>
    </w:p>
    <w:p w14:paraId="5845A482" w14:textId="6FF2FDA7" w:rsidR="004A2BED" w:rsidRDefault="004A2BED" w:rsidP="004A2BED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Svaki radno sposobni čovjek, koji ima aktivan radni status koristi banku kako bi barem primao plaću putem tekućeg računa, ako već nije korisnik kredita, kreditne kartice ili štednje. U Hrvatskoj posluje tridesetak banaka, klijentima je omogućen veliki izbor kako bi mogao odlučiti za svoj najisplativiji izbor među Bankama. Banke nude lepezu proizvoda, i klijentima, s obzirom na potrebe i interese, nude različite usluge. </w:t>
      </w:r>
      <w:r w:rsidR="001A3265">
        <w:rPr>
          <w:rFonts w:ascii="Times New Roman" w:hAnsi="Times New Roman" w:cs="Times New Roman"/>
          <w:sz w:val="24"/>
        </w:rPr>
        <w:t xml:space="preserve">Cilj istraživanja je </w:t>
      </w:r>
      <w:r w:rsidR="0055670A">
        <w:rPr>
          <w:rFonts w:ascii="Times New Roman" w:hAnsi="Times New Roman" w:cs="Times New Roman"/>
          <w:sz w:val="24"/>
        </w:rPr>
        <w:t xml:space="preserve">identificirati karakteristike podataka </w:t>
      </w:r>
      <w:r w:rsidR="00CE00C9">
        <w:rPr>
          <w:rFonts w:ascii="Times New Roman" w:hAnsi="Times New Roman" w:cs="Times New Roman"/>
          <w:sz w:val="24"/>
        </w:rPr>
        <w:t xml:space="preserve">klijenata koji </w:t>
      </w:r>
      <w:r w:rsidR="001B54D2">
        <w:rPr>
          <w:rFonts w:ascii="Times New Roman" w:hAnsi="Times New Roman" w:cs="Times New Roman"/>
          <w:sz w:val="24"/>
        </w:rPr>
        <w:t>mijenjaju banku</w:t>
      </w:r>
      <w:r w:rsidR="006F3754">
        <w:rPr>
          <w:rFonts w:ascii="Times New Roman" w:hAnsi="Times New Roman" w:cs="Times New Roman"/>
          <w:sz w:val="24"/>
        </w:rPr>
        <w:t xml:space="preserve">, tj. </w:t>
      </w:r>
      <w:r w:rsidR="0079442A">
        <w:rPr>
          <w:rFonts w:ascii="Times New Roman" w:hAnsi="Times New Roman" w:cs="Times New Roman"/>
          <w:sz w:val="24"/>
        </w:rPr>
        <w:t>o</w:t>
      </w:r>
      <w:r w:rsidR="006F3754">
        <w:rPr>
          <w:rFonts w:ascii="Times New Roman" w:hAnsi="Times New Roman" w:cs="Times New Roman"/>
          <w:sz w:val="24"/>
        </w:rPr>
        <w:t xml:space="preserve">dlaze od svoje matične banke kod konkurenata. </w:t>
      </w:r>
    </w:p>
    <w:p w14:paraId="219F0792" w14:textId="624A1D07" w:rsidR="004A2BED" w:rsidRDefault="004A2BED" w:rsidP="004A2BE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A35C6">
        <w:rPr>
          <w:rFonts w:ascii="Times New Roman" w:hAnsi="Times New Roman" w:cs="Times New Roman"/>
          <w:sz w:val="24"/>
        </w:rPr>
        <w:t xml:space="preserve">Za </w:t>
      </w:r>
      <w:r>
        <w:rPr>
          <w:rFonts w:ascii="Times New Roman" w:hAnsi="Times New Roman" w:cs="Times New Roman"/>
          <w:sz w:val="24"/>
        </w:rPr>
        <w:t>ovaj rad</w:t>
      </w:r>
      <w:r w:rsidRPr="00AA35C6">
        <w:rPr>
          <w:rFonts w:ascii="Times New Roman" w:hAnsi="Times New Roman" w:cs="Times New Roman"/>
          <w:sz w:val="24"/>
        </w:rPr>
        <w:t xml:space="preserve"> </w:t>
      </w:r>
      <w:r w:rsidR="00C71869">
        <w:rPr>
          <w:rFonts w:ascii="Times New Roman" w:hAnsi="Times New Roman" w:cs="Times New Roman"/>
          <w:sz w:val="24"/>
        </w:rPr>
        <w:t>koristit će se izvor</w:t>
      </w:r>
      <w:r w:rsidRPr="00AA35C6">
        <w:rPr>
          <w:rFonts w:ascii="Times New Roman" w:hAnsi="Times New Roman" w:cs="Times New Roman"/>
          <w:sz w:val="24"/>
        </w:rPr>
        <w:t xml:space="preserve"> podataka koji sadrži informacije o klijentima banaka u Njemačkoj, Francuskoj i Španjolskoj, među ostalim i informacije o odlascima ovisno o njihovim gubitcima, kreditnoj sposobnosti i ostalim atributima</w:t>
      </w:r>
      <w:r w:rsidR="00CA1E4F">
        <w:rPr>
          <w:rFonts w:ascii="Times New Roman" w:hAnsi="Times New Roman" w:cs="Times New Roman"/>
          <w:sz w:val="24"/>
        </w:rPr>
        <w:t xml:space="preserve">. Koristi se jedna od </w:t>
      </w:r>
      <w:r w:rsidRPr="00A92517">
        <w:rPr>
          <w:rFonts w:ascii="Times New Roman" w:hAnsi="Times New Roman" w:cs="Times New Roman"/>
          <w:sz w:val="24"/>
          <w:szCs w:val="24"/>
        </w:rPr>
        <w:t xml:space="preserve">najčešće korištenih </w:t>
      </w:r>
      <w:r w:rsidR="00CE4EAE">
        <w:rPr>
          <w:rFonts w:ascii="Times New Roman" w:hAnsi="Times New Roman" w:cs="Times New Roman"/>
          <w:sz w:val="24"/>
          <w:szCs w:val="24"/>
        </w:rPr>
        <w:t>metoda podatkovne znanosti</w:t>
      </w:r>
      <w:r w:rsidRPr="00A92517">
        <w:rPr>
          <w:rFonts w:ascii="Times New Roman" w:hAnsi="Times New Roman" w:cs="Times New Roman"/>
          <w:sz w:val="24"/>
          <w:szCs w:val="24"/>
        </w:rPr>
        <w:t>, a to je stablo odlučivanja</w:t>
      </w:r>
      <w:r w:rsidR="00DA4847">
        <w:rPr>
          <w:rFonts w:ascii="Times New Roman" w:hAnsi="Times New Roman" w:cs="Times New Roman"/>
          <w:sz w:val="24"/>
          <w:szCs w:val="24"/>
        </w:rPr>
        <w:t xml:space="preserve">, specifično algoritam </w:t>
      </w:r>
      <w:r w:rsidR="003F3C95">
        <w:rPr>
          <w:rFonts w:ascii="Times New Roman" w:hAnsi="Times New Roman" w:cs="Times New Roman"/>
          <w:sz w:val="24"/>
          <w:szCs w:val="24"/>
        </w:rPr>
        <w:t>C.45</w:t>
      </w:r>
      <w:r w:rsidR="00EB0942">
        <w:rPr>
          <w:rFonts w:ascii="Times New Roman" w:hAnsi="Times New Roman" w:cs="Times New Roman"/>
          <w:sz w:val="24"/>
          <w:szCs w:val="24"/>
        </w:rPr>
        <w:t xml:space="preserve"> (J.48 </w:t>
      </w:r>
      <w:r w:rsidRPr="00A92517">
        <w:rPr>
          <w:rFonts w:ascii="Times New Roman" w:hAnsi="Times New Roman" w:cs="Times New Roman"/>
          <w:sz w:val="24"/>
          <w:szCs w:val="24"/>
        </w:rPr>
        <w:t>unutar Weka platforme za rudarenje podataka</w:t>
      </w:r>
      <w:r w:rsidR="00CC7226">
        <w:rPr>
          <w:rFonts w:ascii="Times New Roman" w:hAnsi="Times New Roman" w:cs="Times New Roman"/>
          <w:sz w:val="24"/>
          <w:szCs w:val="24"/>
        </w:rPr>
        <w:t>)</w:t>
      </w:r>
      <w:r w:rsidRPr="00A92517">
        <w:rPr>
          <w:rFonts w:ascii="Times New Roman" w:hAnsi="Times New Roman" w:cs="Times New Roman"/>
          <w:sz w:val="24"/>
          <w:szCs w:val="24"/>
        </w:rPr>
        <w:t>. Stablo odlučivanja koristi se za klasifikaciju, predikciju, grupiranje, procjenu vrijednosti,</w:t>
      </w:r>
      <w:r w:rsidR="00CA1E4F">
        <w:rPr>
          <w:rFonts w:ascii="Times New Roman" w:hAnsi="Times New Roman" w:cs="Times New Roman"/>
          <w:sz w:val="24"/>
          <w:szCs w:val="24"/>
        </w:rPr>
        <w:t xml:space="preserve"> </w:t>
      </w:r>
      <w:r w:rsidRPr="00A92517">
        <w:rPr>
          <w:rFonts w:ascii="Times New Roman" w:hAnsi="Times New Roman" w:cs="Times New Roman"/>
          <w:sz w:val="24"/>
          <w:szCs w:val="24"/>
        </w:rPr>
        <w:t xml:space="preserve">vizualizaciju pomoću histograma i stabala i opisivanje podataka. </w:t>
      </w:r>
      <w:r w:rsidR="00F30A53">
        <w:rPr>
          <w:rFonts w:ascii="Times New Roman" w:hAnsi="Times New Roman" w:cs="Times New Roman"/>
          <w:sz w:val="24"/>
          <w:szCs w:val="24"/>
        </w:rPr>
        <w:t>Metoda je izabrana z</w:t>
      </w:r>
      <w:r w:rsidRPr="00A92517">
        <w:rPr>
          <w:rFonts w:ascii="Times New Roman" w:hAnsi="Times New Roman" w:cs="Times New Roman"/>
          <w:sz w:val="24"/>
          <w:szCs w:val="24"/>
        </w:rPr>
        <w:t>bog jednostavnosti korištenja i razumljivosti modela.</w:t>
      </w:r>
    </w:p>
    <w:p w14:paraId="570FED46" w14:textId="00AFE628" w:rsidR="00CD4F65" w:rsidRDefault="00CD4F65" w:rsidP="004A2BE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D4F65">
        <w:rPr>
          <w:rFonts w:ascii="Times New Roman" w:hAnsi="Times New Roman" w:cs="Times New Roman"/>
          <w:sz w:val="24"/>
          <w:szCs w:val="24"/>
        </w:rPr>
        <w:t xml:space="preserve">C4.5 je algoritam za generiranje stabla odlučivanja </w:t>
      </w:r>
      <w:r w:rsidR="00131378">
        <w:rPr>
          <w:rFonts w:ascii="Times New Roman" w:hAnsi="Times New Roman" w:cs="Times New Roman"/>
          <w:sz w:val="24"/>
          <w:szCs w:val="24"/>
        </w:rPr>
        <w:t xml:space="preserve">koje se može </w:t>
      </w:r>
      <w:r w:rsidRPr="00CD4F65">
        <w:rPr>
          <w:rFonts w:ascii="Times New Roman" w:hAnsi="Times New Roman" w:cs="Times New Roman"/>
          <w:sz w:val="24"/>
          <w:szCs w:val="24"/>
        </w:rPr>
        <w:t>koristiti za klasifikaciju, zbog čega se ponekad naziva</w:t>
      </w:r>
      <w:r w:rsidR="004B30C1">
        <w:rPr>
          <w:rFonts w:ascii="Times New Roman" w:hAnsi="Times New Roman" w:cs="Times New Roman"/>
          <w:sz w:val="24"/>
          <w:szCs w:val="24"/>
        </w:rPr>
        <w:t xml:space="preserve"> </w:t>
      </w:r>
      <w:r w:rsidRPr="00CD4F65">
        <w:rPr>
          <w:rFonts w:ascii="Times New Roman" w:hAnsi="Times New Roman" w:cs="Times New Roman"/>
          <w:sz w:val="24"/>
          <w:szCs w:val="24"/>
        </w:rPr>
        <w:t xml:space="preserve">i statistički klasifikator. </w:t>
      </w:r>
      <w:r w:rsidR="001F6924">
        <w:rPr>
          <w:rFonts w:ascii="Times New Roman" w:hAnsi="Times New Roman" w:cs="Times New Roman"/>
          <w:sz w:val="24"/>
          <w:szCs w:val="24"/>
        </w:rPr>
        <w:t>Ovaj algoritam je jedan od najčešće korištenih algoritama za klasifikaciju podataka</w:t>
      </w:r>
      <w:r w:rsidR="0017056C">
        <w:rPr>
          <w:rFonts w:ascii="Times New Roman" w:hAnsi="Times New Roman" w:cs="Times New Roman"/>
          <w:sz w:val="24"/>
          <w:szCs w:val="24"/>
        </w:rPr>
        <w:t xml:space="preserve">, zbog </w:t>
      </w:r>
      <w:r w:rsidR="00BD703B">
        <w:rPr>
          <w:rFonts w:ascii="Times New Roman" w:hAnsi="Times New Roman" w:cs="Times New Roman"/>
          <w:sz w:val="24"/>
          <w:szCs w:val="24"/>
        </w:rPr>
        <w:t xml:space="preserve">mogućnosti korištenja </w:t>
      </w:r>
      <w:r w:rsidR="009D14DE">
        <w:rPr>
          <w:rFonts w:ascii="Times New Roman" w:hAnsi="Times New Roman" w:cs="Times New Roman"/>
          <w:sz w:val="24"/>
          <w:szCs w:val="24"/>
        </w:rPr>
        <w:t xml:space="preserve">nominalnih varijabli kao ciljnih varijabla sa dvije i više kategorije, te zbog mogućnosti korištenja numeričkih i nominalnih varijabli kao nezavisnih varijabli. </w:t>
      </w:r>
    </w:p>
    <w:p w14:paraId="6CF2226F" w14:textId="6FC3FD10" w:rsidR="004A2BED" w:rsidRPr="00A92517" w:rsidRDefault="004A2BED" w:rsidP="004A2BE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92517">
        <w:rPr>
          <w:rFonts w:ascii="Times New Roman" w:hAnsi="Times New Roman" w:cs="Times New Roman"/>
          <w:sz w:val="24"/>
          <w:szCs w:val="24"/>
        </w:rPr>
        <w:t>Cilj ovoga rada je koristeći bazu podataka</w:t>
      </w:r>
      <w:r w:rsidR="004D2E81">
        <w:rPr>
          <w:rFonts w:ascii="Times New Roman" w:hAnsi="Times New Roman" w:cs="Times New Roman"/>
          <w:sz w:val="24"/>
          <w:szCs w:val="24"/>
        </w:rPr>
        <w:t xml:space="preserve"> o klijentima banaka u raznim zemaljam</w:t>
      </w:r>
      <w:r w:rsidRPr="00A92517">
        <w:rPr>
          <w:rFonts w:ascii="Times New Roman" w:hAnsi="Times New Roman" w:cs="Times New Roman"/>
          <w:sz w:val="24"/>
          <w:szCs w:val="24"/>
        </w:rPr>
        <w:t xml:space="preserve"> i alate za </w:t>
      </w:r>
      <w:r w:rsidR="00EA553B">
        <w:rPr>
          <w:rFonts w:ascii="Times New Roman" w:hAnsi="Times New Roman" w:cs="Times New Roman"/>
          <w:sz w:val="24"/>
          <w:szCs w:val="24"/>
        </w:rPr>
        <w:t>podatkovnu analizu</w:t>
      </w:r>
      <w:r w:rsidR="00736994">
        <w:rPr>
          <w:rFonts w:ascii="Times New Roman" w:hAnsi="Times New Roman" w:cs="Times New Roman"/>
          <w:sz w:val="24"/>
          <w:szCs w:val="24"/>
        </w:rPr>
        <w:t xml:space="preserve"> istražiti</w:t>
      </w:r>
      <w:r w:rsidRPr="00A92517">
        <w:rPr>
          <w:rFonts w:ascii="Times New Roman" w:hAnsi="Times New Roman" w:cs="Times New Roman"/>
          <w:sz w:val="24"/>
          <w:szCs w:val="24"/>
        </w:rPr>
        <w:t xml:space="preserve"> dostupne informacije i doći do vrijednih zaključaka vezano uz odlazak klijenata iz banke istovremeno zadržavši visoku stopu preciznosti korištenog modela.</w:t>
      </w:r>
    </w:p>
    <w:p w14:paraId="201FF795" w14:textId="77777777" w:rsidR="004A2BED" w:rsidRPr="00A92517" w:rsidRDefault="004A2BED" w:rsidP="004A2BED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B94A37F" w14:textId="77777777" w:rsidR="004A2BED" w:rsidRDefault="004A2BED" w:rsidP="004A2BED">
      <w:pPr>
        <w:rPr>
          <w:rFonts w:ascii="Times New Roman" w:hAnsi="Times New Roman" w:cs="Times New Roman"/>
          <w:b/>
          <w:sz w:val="24"/>
        </w:rPr>
      </w:pPr>
      <w:r w:rsidRPr="00BF7D19">
        <w:rPr>
          <w:rFonts w:ascii="Times New Roman" w:hAnsi="Times New Roman" w:cs="Times New Roman"/>
          <w:b/>
          <w:sz w:val="24"/>
        </w:rPr>
        <w:lastRenderedPageBreak/>
        <w:t>Popis literature</w:t>
      </w:r>
    </w:p>
    <w:p w14:paraId="2858DDE6" w14:textId="77777777" w:rsidR="00D17438" w:rsidRPr="00A800EB" w:rsidRDefault="00D17438" w:rsidP="004A2BED">
      <w:pPr>
        <w:pStyle w:val="Odlomakpopisa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A800EB">
        <w:rPr>
          <w:rFonts w:ascii="Times New Roman" w:hAnsi="Times New Roman" w:cs="Times New Roman"/>
        </w:rPr>
        <w:t>Ali, Ö. G., &amp; Arıtürk, U. (2014). Dynamic churn prediction framework with more effective use of rare event data: The case of private banking. Expert Systems with Applications, 41(17), 7889-7903.</w:t>
      </w:r>
    </w:p>
    <w:p w14:paraId="74457E71" w14:textId="77777777" w:rsidR="00D17438" w:rsidRPr="00A800EB" w:rsidRDefault="00D17438" w:rsidP="004A2BED">
      <w:pPr>
        <w:pStyle w:val="Odlomakpopisa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A800EB">
        <w:rPr>
          <w:rFonts w:ascii="Times New Roman" w:hAnsi="Times New Roman" w:cs="Times New Roman"/>
        </w:rPr>
        <w:t>Arasu, B. S., Seelan, B. J. B., &amp; Thamaraiselvan, N. (2020). A machine learning-based approach to enhancing social media marketing. Computers &amp; Electrical Engineering, 86, 106723.</w:t>
      </w:r>
    </w:p>
    <w:p w14:paraId="2910B69B" w14:textId="77777777" w:rsidR="00D17438" w:rsidRPr="00A800EB" w:rsidRDefault="00D17438" w:rsidP="004A2BED">
      <w:pPr>
        <w:pStyle w:val="Odlomakpopisa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A800EB">
        <w:rPr>
          <w:rFonts w:ascii="Times New Roman" w:hAnsi="Times New Roman" w:cs="Times New Roman"/>
        </w:rPr>
        <w:t>Bilal Zorić, A. (2016). Predicting customer churn in banking industry using neural networks. Interdisciplinary Description of Complex Systems: INDECS, 14(2), 116-124.</w:t>
      </w:r>
    </w:p>
    <w:p w14:paraId="013A0E09" w14:textId="77777777" w:rsidR="00D17438" w:rsidRPr="00A800EB" w:rsidRDefault="00D17438" w:rsidP="004A2BED">
      <w:pPr>
        <w:pStyle w:val="Odlomakpopisa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A800EB">
        <w:rPr>
          <w:rFonts w:ascii="Times New Roman" w:hAnsi="Times New Roman" w:cs="Times New Roman"/>
        </w:rPr>
        <w:t xml:space="preserve">COŞER, A., Aldea, A., Maer-Matei, M. M., &amp; BEŞIR, L. (2020). Propensity to churn in banking: what makes customers close the relationship with a </w:t>
      </w:r>
      <w:proofErr w:type="gramStart"/>
      <w:r w:rsidRPr="00A800EB">
        <w:rPr>
          <w:rFonts w:ascii="Times New Roman" w:hAnsi="Times New Roman" w:cs="Times New Roman"/>
        </w:rPr>
        <w:t>bank?.</w:t>
      </w:r>
      <w:proofErr w:type="gramEnd"/>
      <w:r w:rsidRPr="00A800EB">
        <w:rPr>
          <w:rFonts w:ascii="Times New Roman" w:hAnsi="Times New Roman" w:cs="Times New Roman"/>
        </w:rPr>
        <w:t> Economic Computation &amp; Economic Cybernetics Studies &amp; Research, 54(2).</w:t>
      </w:r>
    </w:p>
    <w:p w14:paraId="2B392BD0" w14:textId="77777777" w:rsidR="00D17438" w:rsidRPr="00A800EB" w:rsidRDefault="00D17438" w:rsidP="004A2BED">
      <w:pPr>
        <w:pStyle w:val="Odlomakpopisa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A800EB">
        <w:rPr>
          <w:rFonts w:ascii="Times New Roman" w:hAnsi="Times New Roman" w:cs="Times New Roman"/>
        </w:rPr>
        <w:t>Dias, J., Godinho, P., &amp; Torres, P. (2020, July). Machine learning for customer churn prediction in retail banking. In International Conference on Computational Science and Its Applications (pp. 576-589). Springer, Cham.</w:t>
      </w:r>
    </w:p>
    <w:p w14:paraId="4B529B69" w14:textId="77777777" w:rsidR="00D17438" w:rsidRPr="00A800EB" w:rsidRDefault="00D17438" w:rsidP="004A2BED">
      <w:pPr>
        <w:pStyle w:val="Odlomakpopisa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A800EB">
        <w:rPr>
          <w:rFonts w:ascii="Times New Roman" w:hAnsi="Times New Roman" w:cs="Times New Roman"/>
        </w:rPr>
        <w:t>Ivanišević, F. (2016). KOMPARATIVNA ANALIZA PREDIKTIVNIH TEHNIKA RUDARENJA PODATAKA (Doctoral dissertation, University of Split. Faculty of economics Split).</w:t>
      </w:r>
    </w:p>
    <w:p w14:paraId="3B20F01C" w14:textId="77777777" w:rsidR="00D17438" w:rsidRPr="00A800EB" w:rsidRDefault="00D17438" w:rsidP="004A2BED">
      <w:pPr>
        <w:pStyle w:val="Odlomakpopisa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A800EB">
        <w:rPr>
          <w:rFonts w:ascii="Times New Roman" w:hAnsi="Times New Roman" w:cs="Times New Roman"/>
        </w:rPr>
        <w:t>Jain, H., Yadav, G., &amp; Manoov, R. (2021). Churn prediction and retention in banking, telecom and IT sectors using machine learning techniques. In Advances in Machine Learning and Computational Intelligence (pp. 137-156). Springer, Singapore.</w:t>
      </w:r>
    </w:p>
    <w:p w14:paraId="79A845F9" w14:textId="77777777" w:rsidR="00D17438" w:rsidRPr="00A800EB" w:rsidRDefault="00D17438" w:rsidP="004A2BED">
      <w:pPr>
        <w:pStyle w:val="Odlomakpopisa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A800EB">
        <w:rPr>
          <w:rFonts w:ascii="Times New Roman" w:hAnsi="Times New Roman" w:cs="Times New Roman"/>
        </w:rPr>
        <w:t>Keramati, A., Ghaneei, H., &amp; Mirmohammadi, S. M. (2016). Developing a prediction model for customer churn from electronic banking services using data mining. Financial Innovation, 2(1), 1-13.</w:t>
      </w:r>
    </w:p>
    <w:p w14:paraId="47915F90" w14:textId="77777777" w:rsidR="00D17438" w:rsidRPr="00A800EB" w:rsidRDefault="00D17438" w:rsidP="004A2BED">
      <w:pPr>
        <w:pStyle w:val="Odlomakpopisa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A800EB">
        <w:rPr>
          <w:rFonts w:ascii="Times New Roman" w:hAnsi="Times New Roman" w:cs="Times New Roman"/>
        </w:rPr>
        <w:t>Kumar, D. A., &amp; Ravi, V. (2008). Predicting credit card customer churn in banks using data mining. Int. J. Data Anal. Tech. Strateg., 1(1), 4-28.</w:t>
      </w:r>
    </w:p>
    <w:p w14:paraId="2F0BE5C4" w14:textId="77777777" w:rsidR="00D17438" w:rsidRPr="00A800EB" w:rsidRDefault="00D17438" w:rsidP="004A2BED">
      <w:pPr>
        <w:pStyle w:val="Odlomakpopisa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A800EB">
        <w:rPr>
          <w:rFonts w:ascii="Times New Roman" w:hAnsi="Times New Roman" w:cs="Times New Roman"/>
        </w:rPr>
        <w:t>Macanga, A. (2017). Rudarenje podataka kao alat za upravljanje odnosima s klijentima (Doctoral dissertation, University of Zagreb. Faculty of Organization and Informatics. Department of Information Systems Development).</w:t>
      </w:r>
    </w:p>
    <w:p w14:paraId="767A4A7F" w14:textId="77777777" w:rsidR="00D17438" w:rsidRPr="00A800EB" w:rsidRDefault="00D17438" w:rsidP="004A2BED">
      <w:pPr>
        <w:pStyle w:val="Odlomakpopisa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A800EB">
        <w:rPr>
          <w:rFonts w:ascii="Times New Roman" w:hAnsi="Times New Roman" w:cs="Times New Roman"/>
        </w:rPr>
        <w:t>Mukhopadhyay, D., Malusare, A., Nandanwar, A., &amp; Sakshi, S. (2021). An approach to mitigate the risk of customer churn using machine learning algorithms. In Machine Learning for Predictive Analysis (pp. 133-142). Springer, Singapore.</w:t>
      </w:r>
    </w:p>
    <w:p w14:paraId="4C88D01D" w14:textId="77777777" w:rsidR="00D17438" w:rsidRPr="00A800EB" w:rsidRDefault="00D17438" w:rsidP="004A2BED">
      <w:pPr>
        <w:pStyle w:val="Odlomakpopisa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A800EB">
        <w:rPr>
          <w:rFonts w:ascii="Times New Roman" w:hAnsi="Times New Roman" w:cs="Times New Roman"/>
        </w:rPr>
        <w:t>Mutanen, T., Nousiainen, S., &amp; Ahola, J. (2010). Customer churn prediction–a case study in retail banking. In Data Mining for Business Applications (pp. 77-83). IOS Press.</w:t>
      </w:r>
    </w:p>
    <w:p w14:paraId="37A4CA9E" w14:textId="77777777" w:rsidR="00D17438" w:rsidRPr="00A800EB" w:rsidRDefault="00D17438" w:rsidP="004A2BED">
      <w:pPr>
        <w:pStyle w:val="Odlomakpopisa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A800EB">
        <w:rPr>
          <w:rFonts w:ascii="Times New Roman" w:hAnsi="Times New Roman" w:cs="Times New Roman"/>
        </w:rPr>
        <w:t>Pakšec, M. (2019). Tehnike rudarenja podataka za procjenu kreditnog rizika (Doctoral dissertation, University of Zagreb. Faculty of Organization and Informatics. Department of Information Systems Development).</w:t>
      </w:r>
    </w:p>
    <w:p w14:paraId="47FDE052" w14:textId="77777777" w:rsidR="00D17438" w:rsidRPr="00A800EB" w:rsidRDefault="00D17438" w:rsidP="004A2BED">
      <w:pPr>
        <w:pStyle w:val="Odlomakpopisa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A800EB">
        <w:rPr>
          <w:rFonts w:ascii="Times New Roman" w:hAnsi="Times New Roman" w:cs="Times New Roman"/>
        </w:rPr>
        <w:t>Pejić Bach, M. (2005). Rudarenje podataka u bankarstvu. Zbornik ekonomskog fakulteta u Zagrebu, 3(1), 181-193.</w:t>
      </w:r>
    </w:p>
    <w:p w14:paraId="71938A38" w14:textId="77777777" w:rsidR="00D17438" w:rsidRPr="00A800EB" w:rsidRDefault="00D17438" w:rsidP="004A2BED">
      <w:pPr>
        <w:pStyle w:val="Odlomakpopisa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A800EB">
        <w:rPr>
          <w:rFonts w:ascii="Times New Roman" w:hAnsi="Times New Roman" w:cs="Times New Roman"/>
        </w:rPr>
        <w:t>Pejić Bach, M.,</w:t>
      </w:r>
      <w:r w:rsidRPr="00A800EB">
        <w:rPr>
          <w:rFonts w:ascii="Times New Roman" w:hAnsi="Times New Roman" w:cs="Times New Roman"/>
        </w:rPr>
        <w:t xml:space="preserve"> Zoroja, J., Jaković, B., &amp; Šarlija, N. (2017, May). Selection of variables for credit risk data mining models: preliminary research. In 2017 40th International Convention on Information and Communication Technology, Electronics and Microelectronics (MIPRO) (pp. 1367-1372). IEEE.</w:t>
      </w:r>
    </w:p>
    <w:p w14:paraId="442A7DC8" w14:textId="77777777" w:rsidR="00D17438" w:rsidRPr="00A800EB" w:rsidRDefault="00D17438" w:rsidP="004A2BED">
      <w:pPr>
        <w:pStyle w:val="Odlomakpopisa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A800EB">
        <w:rPr>
          <w:rFonts w:ascii="Times New Roman" w:hAnsi="Times New Roman" w:cs="Times New Roman"/>
        </w:rPr>
        <w:t>Popović, D., &amp; Bašić, B. D. (2009). Churn prediction model in retail banking using fuzzy C-means algorithm. Informatica, 33(2).</w:t>
      </w:r>
    </w:p>
    <w:p w14:paraId="2D2829D0" w14:textId="77777777" w:rsidR="00D17438" w:rsidRPr="00A800EB" w:rsidRDefault="00D17438" w:rsidP="004A2BED">
      <w:pPr>
        <w:pStyle w:val="Odlomakpopisa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A800EB">
        <w:rPr>
          <w:rFonts w:ascii="Times New Roman" w:hAnsi="Times New Roman" w:cs="Times New Roman"/>
        </w:rPr>
        <w:t>Rahman, M., &amp; Kumar, V. (2020, November). Machine learning based customer churn prediction in banking. In 2020 4th International Conference on Electronics, Communication and Aerospace Technology (ICECA) (pp. 1196-1201). IEEE.</w:t>
      </w:r>
    </w:p>
    <w:p w14:paraId="78D8E754" w14:textId="77777777" w:rsidR="00D17438" w:rsidRPr="00A800EB" w:rsidRDefault="00D17438" w:rsidP="004A2BED">
      <w:pPr>
        <w:pStyle w:val="Odlomakpopisa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A800EB">
        <w:rPr>
          <w:rFonts w:ascii="Times New Roman" w:hAnsi="Times New Roman" w:cs="Times New Roman"/>
        </w:rPr>
        <w:t>Ullah, I., Hussain, H., Ali, I., &amp; Liaquat, A. (2019, July). Churn prediction in banking system using K-means, LOF, and CBLOF. In 2019 International Conference on Electrical, Communication, and Computer Engineering (ICECCE) (pp. 1-6). IEEE.</w:t>
      </w:r>
    </w:p>
    <w:p w14:paraId="465CFA3F" w14:textId="77777777" w:rsidR="00420BC2" w:rsidRPr="00A800EB" w:rsidRDefault="00420BC2" w:rsidP="004A2BED">
      <w:pPr>
        <w:pStyle w:val="Odlomakpopisa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A800EB">
        <w:rPr>
          <w:rFonts w:ascii="Times New Roman" w:hAnsi="Times New Roman" w:cs="Times New Roman"/>
        </w:rPr>
        <w:t>Xie, Y., Li, X., Ngai, E. W. T., &amp; Ying, W. (2009). Customer churn prediction using improved balanced random forests. Expert Systems with Applications, 36(3), 5445-5449.</w:t>
      </w:r>
    </w:p>
    <w:p w14:paraId="77F91814" w14:textId="77777777" w:rsidR="00420BC2" w:rsidRPr="00A800EB" w:rsidRDefault="00420BC2" w:rsidP="004A2BED">
      <w:pPr>
        <w:pStyle w:val="Odlomakpopisa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A800EB">
        <w:rPr>
          <w:rFonts w:ascii="Times New Roman" w:hAnsi="Times New Roman" w:cs="Times New Roman"/>
        </w:rPr>
        <w:t>Živolić, S. (2021). RUDARENJE PODATAKA I NAPREDNE ANALITIČKE TEORIJE I METODE. Zbornik radova Fakulteta tehničkih nauka u Novom Sadu, 36(03), 448-451.</w:t>
      </w:r>
    </w:p>
    <w:p w14:paraId="4A7A967E" w14:textId="77777777" w:rsidR="004A2BED" w:rsidRPr="005A3EA5" w:rsidRDefault="004A2BED" w:rsidP="004A2BED">
      <w:bookmarkStart w:id="0" w:name="_GoBack"/>
      <w:bookmarkEnd w:id="0"/>
      <w:r w:rsidRPr="005A3EA5">
        <w:lastRenderedPageBreak/>
        <w:t>Potpisana izjava o akademskoj čestitosti</w:t>
      </w:r>
    </w:p>
    <w:p w14:paraId="5BEC2CB9" w14:textId="77777777" w:rsidR="004A2BED" w:rsidRPr="00035D1E" w:rsidRDefault="004A2BED" w:rsidP="004A2BED">
      <w:bookmarkStart w:id="1" w:name="_Toc97483513"/>
      <w:bookmarkStart w:id="2" w:name="_Toc97483619"/>
      <w:r w:rsidRPr="00035D1E">
        <w:t>IZJAVA</w:t>
      </w:r>
      <w:r w:rsidRPr="00035D1E">
        <w:rPr>
          <w:spacing w:val="-6"/>
        </w:rPr>
        <w:t xml:space="preserve"> </w:t>
      </w:r>
      <w:r w:rsidRPr="00035D1E">
        <w:t>O</w:t>
      </w:r>
      <w:r w:rsidRPr="00035D1E">
        <w:rPr>
          <w:spacing w:val="-6"/>
        </w:rPr>
        <w:t xml:space="preserve"> </w:t>
      </w:r>
      <w:r w:rsidRPr="00035D1E">
        <w:t>AKADEMSKOJ</w:t>
      </w:r>
      <w:r w:rsidRPr="00035D1E">
        <w:rPr>
          <w:spacing w:val="-5"/>
        </w:rPr>
        <w:t xml:space="preserve"> </w:t>
      </w:r>
      <w:r w:rsidRPr="00035D1E">
        <w:t>ČESTITOSTI</w:t>
      </w:r>
      <w:bookmarkEnd w:id="1"/>
      <w:bookmarkEnd w:id="2"/>
    </w:p>
    <w:p w14:paraId="0E7CA3F4" w14:textId="77777777" w:rsidR="004A2BED" w:rsidRPr="005265C8" w:rsidRDefault="004A2BED" w:rsidP="004A2BED">
      <w:pPr>
        <w:rPr>
          <w:i/>
          <w:szCs w:val="24"/>
        </w:rPr>
      </w:pPr>
      <w:r w:rsidRPr="005265C8">
        <w:rPr>
          <w:i/>
          <w:szCs w:val="24"/>
        </w:rPr>
        <w:t>Izjavljujem i svojim potpisom potvrđujem da je diplomski rad / prijava teme diplomskog rada</w:t>
      </w:r>
      <w:r w:rsidRPr="005265C8">
        <w:rPr>
          <w:i/>
          <w:spacing w:val="1"/>
          <w:szCs w:val="24"/>
        </w:rPr>
        <w:t xml:space="preserve"> </w:t>
      </w:r>
      <w:r w:rsidRPr="005265C8">
        <w:rPr>
          <w:i/>
          <w:szCs w:val="24"/>
        </w:rPr>
        <w:t>isključivo rezultat mog vlastitog rada koji se temelji na mojim istraživanjima i oslanja se na</w:t>
      </w:r>
      <w:r w:rsidRPr="005265C8">
        <w:rPr>
          <w:i/>
          <w:spacing w:val="1"/>
          <w:szCs w:val="24"/>
        </w:rPr>
        <w:t xml:space="preserve"> </w:t>
      </w:r>
      <w:r w:rsidRPr="005265C8">
        <w:rPr>
          <w:i/>
          <w:szCs w:val="24"/>
        </w:rPr>
        <w:t>objavljenu literaturu,</w:t>
      </w:r>
      <w:r w:rsidRPr="005265C8">
        <w:rPr>
          <w:i/>
          <w:spacing w:val="-3"/>
          <w:szCs w:val="24"/>
        </w:rPr>
        <w:t xml:space="preserve"> </w:t>
      </w:r>
      <w:r w:rsidRPr="005265C8">
        <w:rPr>
          <w:i/>
          <w:szCs w:val="24"/>
        </w:rPr>
        <w:t>a što pokazuju</w:t>
      </w:r>
      <w:r w:rsidRPr="005265C8">
        <w:rPr>
          <w:i/>
          <w:spacing w:val="-1"/>
          <w:szCs w:val="24"/>
        </w:rPr>
        <w:t xml:space="preserve"> </w:t>
      </w:r>
      <w:r w:rsidRPr="005265C8">
        <w:rPr>
          <w:i/>
          <w:szCs w:val="24"/>
        </w:rPr>
        <w:t>korištene</w:t>
      </w:r>
      <w:r w:rsidRPr="005265C8">
        <w:rPr>
          <w:i/>
          <w:spacing w:val="-3"/>
          <w:szCs w:val="24"/>
        </w:rPr>
        <w:t xml:space="preserve"> </w:t>
      </w:r>
      <w:r w:rsidRPr="005265C8">
        <w:rPr>
          <w:i/>
          <w:szCs w:val="24"/>
        </w:rPr>
        <w:t>bilješke</w:t>
      </w:r>
      <w:r w:rsidRPr="005265C8">
        <w:rPr>
          <w:i/>
          <w:spacing w:val="1"/>
          <w:szCs w:val="24"/>
        </w:rPr>
        <w:t xml:space="preserve"> </w:t>
      </w:r>
      <w:r w:rsidRPr="005265C8">
        <w:rPr>
          <w:i/>
          <w:szCs w:val="24"/>
        </w:rPr>
        <w:t>i</w:t>
      </w:r>
      <w:r w:rsidRPr="005265C8">
        <w:rPr>
          <w:i/>
          <w:spacing w:val="-1"/>
          <w:szCs w:val="24"/>
        </w:rPr>
        <w:t xml:space="preserve"> </w:t>
      </w:r>
      <w:r w:rsidRPr="005265C8">
        <w:rPr>
          <w:i/>
          <w:szCs w:val="24"/>
        </w:rPr>
        <w:t>bibliografija.</w:t>
      </w:r>
    </w:p>
    <w:p w14:paraId="5EAA8CF3" w14:textId="77777777" w:rsidR="004A2BED" w:rsidRPr="005265C8" w:rsidRDefault="004A2BED" w:rsidP="004A2BED">
      <w:pPr>
        <w:rPr>
          <w:i/>
          <w:szCs w:val="24"/>
        </w:rPr>
      </w:pPr>
      <w:r w:rsidRPr="005265C8">
        <w:rPr>
          <w:i/>
          <w:szCs w:val="24"/>
        </w:rPr>
        <w:t>Izjavljujem da nijedan dio rada / prijave teme nije napisan na nedozvoljen način, odnosno da je</w:t>
      </w:r>
      <w:r w:rsidRPr="005265C8">
        <w:rPr>
          <w:i/>
          <w:spacing w:val="1"/>
          <w:szCs w:val="24"/>
        </w:rPr>
        <w:t xml:space="preserve"> </w:t>
      </w:r>
      <w:r w:rsidRPr="005265C8">
        <w:rPr>
          <w:i/>
          <w:szCs w:val="24"/>
        </w:rPr>
        <w:t>prepisan</w:t>
      </w:r>
      <w:r w:rsidRPr="005265C8">
        <w:rPr>
          <w:i/>
          <w:spacing w:val="-11"/>
          <w:szCs w:val="24"/>
        </w:rPr>
        <w:t xml:space="preserve"> </w:t>
      </w:r>
      <w:r w:rsidRPr="005265C8">
        <w:rPr>
          <w:i/>
          <w:szCs w:val="24"/>
        </w:rPr>
        <w:t>iz</w:t>
      </w:r>
      <w:r w:rsidRPr="005265C8">
        <w:rPr>
          <w:i/>
          <w:spacing w:val="-13"/>
          <w:szCs w:val="24"/>
        </w:rPr>
        <w:t xml:space="preserve"> </w:t>
      </w:r>
      <w:r w:rsidRPr="005265C8">
        <w:rPr>
          <w:i/>
          <w:szCs w:val="24"/>
        </w:rPr>
        <w:t>necitiranog</w:t>
      </w:r>
      <w:r w:rsidRPr="005265C8">
        <w:rPr>
          <w:i/>
          <w:spacing w:val="-12"/>
          <w:szCs w:val="24"/>
        </w:rPr>
        <w:t xml:space="preserve"> </w:t>
      </w:r>
      <w:r w:rsidRPr="005265C8">
        <w:rPr>
          <w:i/>
          <w:szCs w:val="24"/>
        </w:rPr>
        <w:t>izvora</w:t>
      </w:r>
      <w:r w:rsidRPr="005265C8">
        <w:rPr>
          <w:i/>
          <w:spacing w:val="-11"/>
          <w:szCs w:val="24"/>
        </w:rPr>
        <w:t xml:space="preserve"> </w:t>
      </w:r>
      <w:r w:rsidRPr="005265C8">
        <w:rPr>
          <w:i/>
          <w:szCs w:val="24"/>
        </w:rPr>
        <w:t>te</w:t>
      </w:r>
      <w:r w:rsidRPr="005265C8">
        <w:rPr>
          <w:i/>
          <w:spacing w:val="-13"/>
          <w:szCs w:val="24"/>
        </w:rPr>
        <w:t xml:space="preserve"> </w:t>
      </w:r>
      <w:r w:rsidRPr="005265C8">
        <w:rPr>
          <w:i/>
          <w:szCs w:val="24"/>
        </w:rPr>
        <w:t>da</w:t>
      </w:r>
      <w:r w:rsidRPr="005265C8">
        <w:rPr>
          <w:i/>
          <w:spacing w:val="-14"/>
          <w:szCs w:val="24"/>
        </w:rPr>
        <w:t xml:space="preserve"> </w:t>
      </w:r>
      <w:r w:rsidRPr="005265C8">
        <w:rPr>
          <w:i/>
          <w:szCs w:val="24"/>
        </w:rPr>
        <w:t>nijedan</w:t>
      </w:r>
      <w:r w:rsidRPr="005265C8">
        <w:rPr>
          <w:i/>
          <w:spacing w:val="-10"/>
          <w:szCs w:val="24"/>
        </w:rPr>
        <w:t xml:space="preserve"> </w:t>
      </w:r>
      <w:r w:rsidRPr="005265C8">
        <w:rPr>
          <w:i/>
          <w:szCs w:val="24"/>
        </w:rPr>
        <w:t>dio</w:t>
      </w:r>
      <w:r w:rsidRPr="005265C8">
        <w:rPr>
          <w:i/>
          <w:spacing w:val="-12"/>
          <w:szCs w:val="24"/>
        </w:rPr>
        <w:t xml:space="preserve"> </w:t>
      </w:r>
      <w:r w:rsidRPr="005265C8">
        <w:rPr>
          <w:i/>
          <w:szCs w:val="24"/>
        </w:rPr>
        <w:t>rada</w:t>
      </w:r>
      <w:r w:rsidRPr="005265C8">
        <w:rPr>
          <w:i/>
          <w:spacing w:val="-11"/>
          <w:szCs w:val="24"/>
        </w:rPr>
        <w:t xml:space="preserve"> </w:t>
      </w:r>
      <w:r w:rsidRPr="005265C8">
        <w:rPr>
          <w:i/>
          <w:szCs w:val="24"/>
        </w:rPr>
        <w:t>/</w:t>
      </w:r>
      <w:r w:rsidRPr="005265C8">
        <w:rPr>
          <w:i/>
          <w:spacing w:val="-13"/>
          <w:szCs w:val="24"/>
        </w:rPr>
        <w:t xml:space="preserve"> </w:t>
      </w:r>
      <w:r w:rsidRPr="005265C8">
        <w:rPr>
          <w:i/>
          <w:szCs w:val="24"/>
        </w:rPr>
        <w:t>prijave</w:t>
      </w:r>
      <w:r w:rsidRPr="005265C8">
        <w:rPr>
          <w:i/>
          <w:spacing w:val="-14"/>
          <w:szCs w:val="24"/>
        </w:rPr>
        <w:t xml:space="preserve"> </w:t>
      </w:r>
      <w:r w:rsidRPr="005265C8">
        <w:rPr>
          <w:i/>
          <w:szCs w:val="24"/>
        </w:rPr>
        <w:t>teme</w:t>
      </w:r>
      <w:r w:rsidRPr="005265C8">
        <w:rPr>
          <w:i/>
          <w:spacing w:val="-10"/>
          <w:szCs w:val="24"/>
        </w:rPr>
        <w:t xml:space="preserve"> </w:t>
      </w:r>
      <w:r w:rsidRPr="005265C8">
        <w:rPr>
          <w:i/>
          <w:szCs w:val="24"/>
        </w:rPr>
        <w:t>ne</w:t>
      </w:r>
      <w:r w:rsidRPr="005265C8">
        <w:rPr>
          <w:i/>
          <w:spacing w:val="-11"/>
          <w:szCs w:val="24"/>
        </w:rPr>
        <w:t xml:space="preserve"> </w:t>
      </w:r>
      <w:r w:rsidRPr="005265C8">
        <w:rPr>
          <w:i/>
          <w:szCs w:val="24"/>
        </w:rPr>
        <w:t>krši</w:t>
      </w:r>
      <w:r w:rsidRPr="005265C8">
        <w:rPr>
          <w:i/>
          <w:spacing w:val="-11"/>
          <w:szCs w:val="24"/>
        </w:rPr>
        <w:t xml:space="preserve"> </w:t>
      </w:r>
      <w:r w:rsidRPr="005265C8">
        <w:rPr>
          <w:i/>
          <w:szCs w:val="24"/>
        </w:rPr>
        <w:t>bilo</w:t>
      </w:r>
      <w:r w:rsidRPr="005265C8">
        <w:rPr>
          <w:i/>
          <w:spacing w:val="-10"/>
          <w:szCs w:val="24"/>
        </w:rPr>
        <w:t xml:space="preserve"> </w:t>
      </w:r>
      <w:r w:rsidRPr="005265C8">
        <w:rPr>
          <w:i/>
          <w:szCs w:val="24"/>
        </w:rPr>
        <w:t>čija</w:t>
      </w:r>
      <w:r w:rsidRPr="005265C8">
        <w:rPr>
          <w:i/>
          <w:spacing w:val="-11"/>
          <w:szCs w:val="24"/>
        </w:rPr>
        <w:t xml:space="preserve"> </w:t>
      </w:r>
      <w:r w:rsidRPr="005265C8">
        <w:rPr>
          <w:i/>
          <w:szCs w:val="24"/>
        </w:rPr>
        <w:t>autorska</w:t>
      </w:r>
      <w:r w:rsidRPr="005265C8">
        <w:rPr>
          <w:i/>
          <w:spacing w:val="-13"/>
          <w:szCs w:val="24"/>
        </w:rPr>
        <w:t xml:space="preserve"> </w:t>
      </w:r>
      <w:r w:rsidRPr="005265C8">
        <w:rPr>
          <w:i/>
          <w:szCs w:val="24"/>
        </w:rPr>
        <w:t>prava.</w:t>
      </w:r>
    </w:p>
    <w:p w14:paraId="4FEE20CA" w14:textId="77777777" w:rsidR="004A2BED" w:rsidRDefault="004A2BED" w:rsidP="004A2BED">
      <w:pPr>
        <w:rPr>
          <w:i/>
          <w:szCs w:val="24"/>
        </w:rPr>
      </w:pPr>
      <w:r w:rsidRPr="005265C8">
        <w:rPr>
          <w:i/>
          <w:szCs w:val="24"/>
        </w:rPr>
        <w:t>Izjavljujem,</w:t>
      </w:r>
      <w:r w:rsidRPr="005265C8">
        <w:rPr>
          <w:i/>
          <w:spacing w:val="-6"/>
          <w:szCs w:val="24"/>
        </w:rPr>
        <w:t xml:space="preserve"> </w:t>
      </w:r>
      <w:r w:rsidRPr="005265C8">
        <w:rPr>
          <w:i/>
          <w:szCs w:val="24"/>
        </w:rPr>
        <w:t>također,</w:t>
      </w:r>
      <w:r w:rsidRPr="005265C8">
        <w:rPr>
          <w:i/>
          <w:spacing w:val="-4"/>
          <w:szCs w:val="24"/>
        </w:rPr>
        <w:t xml:space="preserve"> </w:t>
      </w:r>
      <w:r w:rsidRPr="005265C8">
        <w:rPr>
          <w:i/>
          <w:szCs w:val="24"/>
        </w:rPr>
        <w:t>da</w:t>
      </w:r>
      <w:r w:rsidRPr="005265C8">
        <w:rPr>
          <w:i/>
          <w:spacing w:val="-5"/>
          <w:szCs w:val="24"/>
        </w:rPr>
        <w:t xml:space="preserve"> </w:t>
      </w:r>
      <w:r w:rsidRPr="005265C8">
        <w:rPr>
          <w:i/>
          <w:szCs w:val="24"/>
        </w:rPr>
        <w:t>nijedan</w:t>
      </w:r>
      <w:r w:rsidRPr="005265C8">
        <w:rPr>
          <w:i/>
          <w:spacing w:val="-3"/>
          <w:szCs w:val="24"/>
        </w:rPr>
        <w:t xml:space="preserve"> </w:t>
      </w:r>
      <w:r w:rsidRPr="005265C8">
        <w:rPr>
          <w:i/>
          <w:szCs w:val="24"/>
        </w:rPr>
        <w:t>dio</w:t>
      </w:r>
      <w:r w:rsidRPr="005265C8">
        <w:rPr>
          <w:i/>
          <w:spacing w:val="-2"/>
          <w:szCs w:val="24"/>
        </w:rPr>
        <w:t xml:space="preserve"> </w:t>
      </w:r>
      <w:r w:rsidRPr="005265C8">
        <w:rPr>
          <w:i/>
          <w:szCs w:val="24"/>
        </w:rPr>
        <w:t>rada</w:t>
      </w:r>
      <w:r w:rsidRPr="005265C8">
        <w:rPr>
          <w:i/>
          <w:spacing w:val="-4"/>
          <w:szCs w:val="24"/>
        </w:rPr>
        <w:t xml:space="preserve"> </w:t>
      </w:r>
      <w:r w:rsidRPr="005265C8">
        <w:rPr>
          <w:i/>
          <w:szCs w:val="24"/>
        </w:rPr>
        <w:t>/</w:t>
      </w:r>
      <w:r w:rsidRPr="005265C8">
        <w:rPr>
          <w:i/>
          <w:spacing w:val="1"/>
          <w:szCs w:val="24"/>
        </w:rPr>
        <w:t xml:space="preserve"> </w:t>
      </w:r>
      <w:r w:rsidRPr="005265C8">
        <w:rPr>
          <w:i/>
          <w:szCs w:val="24"/>
        </w:rPr>
        <w:t>prijave</w:t>
      </w:r>
      <w:r w:rsidRPr="005265C8">
        <w:rPr>
          <w:i/>
          <w:spacing w:val="-3"/>
          <w:szCs w:val="24"/>
        </w:rPr>
        <w:t xml:space="preserve"> </w:t>
      </w:r>
      <w:r w:rsidRPr="005265C8">
        <w:rPr>
          <w:i/>
          <w:szCs w:val="24"/>
        </w:rPr>
        <w:t>teme</w:t>
      </w:r>
      <w:r w:rsidRPr="005265C8">
        <w:rPr>
          <w:i/>
          <w:spacing w:val="-3"/>
          <w:szCs w:val="24"/>
        </w:rPr>
        <w:t xml:space="preserve"> </w:t>
      </w:r>
      <w:r w:rsidRPr="005265C8">
        <w:rPr>
          <w:i/>
          <w:szCs w:val="24"/>
        </w:rPr>
        <w:t>nije</w:t>
      </w:r>
      <w:r w:rsidRPr="005265C8">
        <w:rPr>
          <w:i/>
          <w:spacing w:val="-2"/>
          <w:szCs w:val="24"/>
        </w:rPr>
        <w:t xml:space="preserve"> </w:t>
      </w:r>
      <w:r w:rsidRPr="005265C8">
        <w:rPr>
          <w:i/>
          <w:szCs w:val="24"/>
        </w:rPr>
        <w:t>iskorišten</w:t>
      </w:r>
      <w:r w:rsidRPr="005265C8">
        <w:rPr>
          <w:i/>
          <w:spacing w:val="-2"/>
          <w:szCs w:val="24"/>
        </w:rPr>
        <w:t xml:space="preserve"> </w:t>
      </w:r>
      <w:r w:rsidRPr="005265C8">
        <w:rPr>
          <w:i/>
          <w:szCs w:val="24"/>
        </w:rPr>
        <w:t>za</w:t>
      </w:r>
      <w:r w:rsidRPr="005265C8">
        <w:rPr>
          <w:i/>
          <w:spacing w:val="-5"/>
          <w:szCs w:val="24"/>
        </w:rPr>
        <w:t xml:space="preserve"> </w:t>
      </w:r>
      <w:r w:rsidRPr="005265C8">
        <w:rPr>
          <w:i/>
          <w:szCs w:val="24"/>
        </w:rPr>
        <w:t>bilo</w:t>
      </w:r>
      <w:r w:rsidRPr="005265C8">
        <w:rPr>
          <w:i/>
          <w:spacing w:val="-1"/>
          <w:szCs w:val="24"/>
        </w:rPr>
        <w:t xml:space="preserve"> </w:t>
      </w:r>
      <w:r w:rsidRPr="005265C8">
        <w:rPr>
          <w:i/>
          <w:szCs w:val="24"/>
        </w:rPr>
        <w:t>koji</w:t>
      </w:r>
      <w:r w:rsidRPr="005265C8">
        <w:rPr>
          <w:i/>
          <w:spacing w:val="-4"/>
          <w:szCs w:val="24"/>
        </w:rPr>
        <w:t xml:space="preserve"> </w:t>
      </w:r>
      <w:r w:rsidRPr="005265C8">
        <w:rPr>
          <w:i/>
          <w:szCs w:val="24"/>
        </w:rPr>
        <w:t>drugi</w:t>
      </w:r>
      <w:r w:rsidRPr="005265C8">
        <w:rPr>
          <w:i/>
          <w:spacing w:val="-3"/>
          <w:szCs w:val="24"/>
        </w:rPr>
        <w:t xml:space="preserve"> </w:t>
      </w:r>
      <w:r w:rsidRPr="005265C8">
        <w:rPr>
          <w:i/>
          <w:szCs w:val="24"/>
        </w:rPr>
        <w:t>rad</w:t>
      </w:r>
      <w:r w:rsidRPr="005265C8">
        <w:rPr>
          <w:i/>
          <w:spacing w:val="-2"/>
          <w:szCs w:val="24"/>
        </w:rPr>
        <w:t xml:space="preserve"> </w:t>
      </w:r>
      <w:r w:rsidRPr="005265C8">
        <w:rPr>
          <w:i/>
          <w:szCs w:val="24"/>
        </w:rPr>
        <w:t>u</w:t>
      </w:r>
      <w:r w:rsidRPr="005265C8">
        <w:rPr>
          <w:i/>
          <w:spacing w:val="-4"/>
          <w:szCs w:val="24"/>
        </w:rPr>
        <w:t xml:space="preserve"> </w:t>
      </w:r>
      <w:r w:rsidRPr="005265C8">
        <w:rPr>
          <w:i/>
          <w:szCs w:val="24"/>
        </w:rPr>
        <w:t>bilo</w:t>
      </w:r>
      <w:r w:rsidRPr="005265C8">
        <w:rPr>
          <w:i/>
          <w:spacing w:val="-52"/>
          <w:szCs w:val="24"/>
        </w:rPr>
        <w:t xml:space="preserve"> </w:t>
      </w:r>
      <w:r w:rsidRPr="005265C8">
        <w:rPr>
          <w:i/>
          <w:szCs w:val="24"/>
        </w:rPr>
        <w:t>kojoj drugoj visokoškolskoj, znanstvenoj</w:t>
      </w:r>
      <w:r w:rsidRPr="005265C8">
        <w:rPr>
          <w:i/>
          <w:spacing w:val="-1"/>
          <w:szCs w:val="24"/>
        </w:rPr>
        <w:t xml:space="preserve"> </w:t>
      </w:r>
      <w:r w:rsidRPr="005265C8">
        <w:rPr>
          <w:i/>
          <w:szCs w:val="24"/>
        </w:rPr>
        <w:t>ili</w:t>
      </w:r>
      <w:r w:rsidRPr="005265C8">
        <w:rPr>
          <w:i/>
          <w:spacing w:val="-2"/>
          <w:szCs w:val="24"/>
        </w:rPr>
        <w:t xml:space="preserve"> </w:t>
      </w:r>
      <w:r w:rsidRPr="005265C8">
        <w:rPr>
          <w:i/>
          <w:szCs w:val="24"/>
        </w:rPr>
        <w:t>obrazovnoj ustanovi.</w:t>
      </w:r>
    </w:p>
    <w:p w14:paraId="7D6CCF67" w14:textId="77777777" w:rsidR="004A2BED" w:rsidRPr="005265C8" w:rsidRDefault="004A2BED" w:rsidP="004A2BED">
      <w:pPr>
        <w:ind w:left="5664"/>
        <w:rPr>
          <w:i/>
          <w:szCs w:val="24"/>
        </w:rPr>
      </w:pPr>
      <w:r w:rsidRPr="003418A8">
        <w:rPr>
          <w:noProof/>
          <w:szCs w:val="24"/>
        </w:rPr>
        <w:t xml:space="preserve"> </w:t>
      </w:r>
      <w:r>
        <w:rPr>
          <w:noProof/>
          <w:szCs w:val="24"/>
        </w:rPr>
        <w:drawing>
          <wp:inline distT="0" distB="0" distL="0" distR="0" wp14:anchorId="5C7DDDBE" wp14:editId="63B09D22">
            <wp:extent cx="1903730" cy="1036267"/>
            <wp:effectExtent l="0" t="0" r="1270" b="0"/>
            <wp:docPr id="8" name="Slika 8" descr="Slika na kojoj se prikazuje tekst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lika 8" descr="Slika na kojoj se prikazuje tekst&#10;&#10;Opis je automatski generiran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8738" cy="1082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5DA372" w14:textId="77777777" w:rsidR="004A2BED" w:rsidRPr="00035D1E" w:rsidRDefault="004A2BED" w:rsidP="004A2BED">
      <w:pPr>
        <w:rPr>
          <w:szCs w:val="24"/>
        </w:rPr>
      </w:pPr>
      <w:r w:rsidRPr="00035D1E">
        <w:rPr>
          <w:noProof/>
          <w:szCs w:val="24"/>
          <w:lang w:val="en-GB" w:eastAsia="en-GB"/>
        </w:rPr>
        <mc:AlternateContent>
          <mc:Choice Requires="wps">
            <w:drawing>
              <wp:anchor distT="0" distB="0" distL="0" distR="0" simplePos="0" relativeHeight="251659264" behindDoc="1" locked="0" layoutInCell="1" allowOverlap="1" wp14:anchorId="09891CC3" wp14:editId="6C211E88">
                <wp:simplePos x="0" y="0"/>
                <wp:positionH relativeFrom="page">
                  <wp:posOffset>4903470</wp:posOffset>
                </wp:positionH>
                <wp:positionV relativeFrom="paragraph">
                  <wp:posOffset>197485</wp:posOffset>
                </wp:positionV>
                <wp:extent cx="1296035" cy="6350"/>
                <wp:effectExtent l="0" t="635" r="1270" b="2540"/>
                <wp:wrapTopAndBottom/>
                <wp:docPr id="5" name="Freeform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96035" cy="6350"/>
                        </a:xfrm>
                        <a:custGeom>
                          <a:avLst/>
                          <a:gdLst>
                            <a:gd name="T0" fmla="+- 0 7727 7722"/>
                            <a:gd name="T1" fmla="*/ T0 w 2041"/>
                            <a:gd name="T2" fmla="+- 0 311 311"/>
                            <a:gd name="T3" fmla="*/ 311 h 10"/>
                            <a:gd name="T4" fmla="+- 0 7722 7722"/>
                            <a:gd name="T5" fmla="*/ T4 w 2041"/>
                            <a:gd name="T6" fmla="+- 0 311 311"/>
                            <a:gd name="T7" fmla="*/ 311 h 10"/>
                            <a:gd name="T8" fmla="+- 0 7722 7722"/>
                            <a:gd name="T9" fmla="*/ T8 w 2041"/>
                            <a:gd name="T10" fmla="+- 0 316 311"/>
                            <a:gd name="T11" fmla="*/ 316 h 10"/>
                            <a:gd name="T12" fmla="+- 0 7722 7722"/>
                            <a:gd name="T13" fmla="*/ T12 w 2041"/>
                            <a:gd name="T14" fmla="+- 0 321 311"/>
                            <a:gd name="T15" fmla="*/ 321 h 10"/>
                            <a:gd name="T16" fmla="+- 0 7727 7722"/>
                            <a:gd name="T17" fmla="*/ T16 w 2041"/>
                            <a:gd name="T18" fmla="+- 0 321 311"/>
                            <a:gd name="T19" fmla="*/ 321 h 10"/>
                            <a:gd name="T20" fmla="+- 0 7727 7722"/>
                            <a:gd name="T21" fmla="*/ T20 w 2041"/>
                            <a:gd name="T22" fmla="+- 0 316 311"/>
                            <a:gd name="T23" fmla="*/ 316 h 10"/>
                            <a:gd name="T24" fmla="+- 0 7727 7722"/>
                            <a:gd name="T25" fmla="*/ T24 w 2041"/>
                            <a:gd name="T26" fmla="+- 0 311 311"/>
                            <a:gd name="T27" fmla="*/ 311 h 10"/>
                            <a:gd name="T28" fmla="+- 0 9758 7722"/>
                            <a:gd name="T29" fmla="*/ T28 w 2041"/>
                            <a:gd name="T30" fmla="+- 0 311 311"/>
                            <a:gd name="T31" fmla="*/ 311 h 10"/>
                            <a:gd name="T32" fmla="+- 0 7727 7722"/>
                            <a:gd name="T33" fmla="*/ T32 w 2041"/>
                            <a:gd name="T34" fmla="+- 0 311 311"/>
                            <a:gd name="T35" fmla="*/ 311 h 10"/>
                            <a:gd name="T36" fmla="+- 0 7727 7722"/>
                            <a:gd name="T37" fmla="*/ T36 w 2041"/>
                            <a:gd name="T38" fmla="+- 0 316 311"/>
                            <a:gd name="T39" fmla="*/ 316 h 10"/>
                            <a:gd name="T40" fmla="+- 0 7727 7722"/>
                            <a:gd name="T41" fmla="*/ T40 w 2041"/>
                            <a:gd name="T42" fmla="+- 0 321 311"/>
                            <a:gd name="T43" fmla="*/ 321 h 10"/>
                            <a:gd name="T44" fmla="+- 0 9758 7722"/>
                            <a:gd name="T45" fmla="*/ T44 w 2041"/>
                            <a:gd name="T46" fmla="+- 0 321 311"/>
                            <a:gd name="T47" fmla="*/ 321 h 10"/>
                            <a:gd name="T48" fmla="+- 0 9758 7722"/>
                            <a:gd name="T49" fmla="*/ T48 w 2041"/>
                            <a:gd name="T50" fmla="+- 0 316 311"/>
                            <a:gd name="T51" fmla="*/ 316 h 10"/>
                            <a:gd name="T52" fmla="+- 0 9758 7722"/>
                            <a:gd name="T53" fmla="*/ T52 w 2041"/>
                            <a:gd name="T54" fmla="+- 0 311 311"/>
                            <a:gd name="T55" fmla="*/ 311 h 10"/>
                            <a:gd name="T56" fmla="+- 0 9763 7722"/>
                            <a:gd name="T57" fmla="*/ T56 w 2041"/>
                            <a:gd name="T58" fmla="+- 0 311 311"/>
                            <a:gd name="T59" fmla="*/ 311 h 10"/>
                            <a:gd name="T60" fmla="+- 0 9758 7722"/>
                            <a:gd name="T61" fmla="*/ T60 w 2041"/>
                            <a:gd name="T62" fmla="+- 0 311 311"/>
                            <a:gd name="T63" fmla="*/ 311 h 10"/>
                            <a:gd name="T64" fmla="+- 0 9758 7722"/>
                            <a:gd name="T65" fmla="*/ T64 w 2041"/>
                            <a:gd name="T66" fmla="+- 0 316 311"/>
                            <a:gd name="T67" fmla="*/ 316 h 10"/>
                            <a:gd name="T68" fmla="+- 0 9758 7722"/>
                            <a:gd name="T69" fmla="*/ T68 w 2041"/>
                            <a:gd name="T70" fmla="+- 0 321 311"/>
                            <a:gd name="T71" fmla="*/ 321 h 10"/>
                            <a:gd name="T72" fmla="+- 0 9763 7722"/>
                            <a:gd name="T73" fmla="*/ T72 w 2041"/>
                            <a:gd name="T74" fmla="+- 0 321 311"/>
                            <a:gd name="T75" fmla="*/ 321 h 10"/>
                            <a:gd name="T76" fmla="+- 0 9763 7722"/>
                            <a:gd name="T77" fmla="*/ T76 w 2041"/>
                            <a:gd name="T78" fmla="+- 0 316 311"/>
                            <a:gd name="T79" fmla="*/ 316 h 10"/>
                            <a:gd name="T80" fmla="+- 0 9763 7722"/>
                            <a:gd name="T81" fmla="*/ T80 w 2041"/>
                            <a:gd name="T82" fmla="+- 0 311 311"/>
                            <a:gd name="T83" fmla="*/ 311 h 1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</a:cxnLst>
                          <a:rect l="0" t="0" r="r" b="b"/>
                          <a:pathLst>
                            <a:path w="2041" h="10">
                              <a:moveTo>
                                <a:pt x="5" y="0"/>
                              </a:moveTo>
                              <a:lnTo>
                                <a:pt x="0" y="0"/>
                              </a:lnTo>
                              <a:lnTo>
                                <a:pt x="0" y="5"/>
                              </a:lnTo>
                              <a:lnTo>
                                <a:pt x="0" y="10"/>
                              </a:lnTo>
                              <a:lnTo>
                                <a:pt x="5" y="10"/>
                              </a:lnTo>
                              <a:lnTo>
                                <a:pt x="5" y="5"/>
                              </a:lnTo>
                              <a:lnTo>
                                <a:pt x="5" y="0"/>
                              </a:lnTo>
                              <a:close/>
                              <a:moveTo>
                                <a:pt x="2036" y="0"/>
                              </a:moveTo>
                              <a:lnTo>
                                <a:pt x="5" y="0"/>
                              </a:lnTo>
                              <a:lnTo>
                                <a:pt x="5" y="5"/>
                              </a:lnTo>
                              <a:lnTo>
                                <a:pt x="5" y="10"/>
                              </a:lnTo>
                              <a:lnTo>
                                <a:pt x="2036" y="10"/>
                              </a:lnTo>
                              <a:lnTo>
                                <a:pt x="2036" y="5"/>
                              </a:lnTo>
                              <a:lnTo>
                                <a:pt x="2036" y="0"/>
                              </a:lnTo>
                              <a:close/>
                              <a:moveTo>
                                <a:pt x="2041" y="0"/>
                              </a:moveTo>
                              <a:lnTo>
                                <a:pt x="2036" y="0"/>
                              </a:lnTo>
                              <a:lnTo>
                                <a:pt x="2036" y="5"/>
                              </a:lnTo>
                              <a:lnTo>
                                <a:pt x="2036" y="10"/>
                              </a:lnTo>
                              <a:lnTo>
                                <a:pt x="2041" y="10"/>
                              </a:lnTo>
                              <a:lnTo>
                                <a:pt x="2041" y="5"/>
                              </a:lnTo>
                              <a:lnTo>
                                <a:pt x="204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9F9F9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shape w14:anchorId="5758B9D1" id="Freeform 5" o:spid="_x0000_s1026" style="position:absolute;margin-left:386.1pt;margin-top:15.55pt;width:102.05pt;height:.5pt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041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" path="m5,l,,,5r,5l5,10,5,5,5,xm2036,l5,r,5l5,10r2031,l2036,5r,-5xm2041,r-5,l2036,5r,5l2041,10r,-5l2041,xe" fillcolor="#9f9f9f" stroked="f">
                <v:path arrowok="t" o:connecttype="custom" o:connectlocs="3175,197485;0,197485;0,200660;0,203835;3175,203835;3175,200660;3175,197485;1292860,197485;3175,197485;3175,200660;3175,203835;1292860,203835;1292860,200660;1292860,197485;1296035,197485;1292860,197485;1292860,200660;1292860,203835;1296035,203835;1296035,200660;1296035,197485" o:connectangles="0,0,0,0,0,0,0,0,0,0,0,0,0,0,0,0,0,0,0,0,0"/>
                <w10:wrap type="topAndBottom" anchorx="page"/>
              </v:shape>
            </w:pict>
          </mc:Fallback>
        </mc:AlternateConten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</w:p>
    <w:p w14:paraId="6D541E29" w14:textId="77777777" w:rsidR="004A2BED" w:rsidRPr="00035D1E" w:rsidRDefault="004A2BED" w:rsidP="004A2BED">
      <w:pPr>
        <w:rPr>
          <w:szCs w:val="24"/>
        </w:rPr>
      </w:pPr>
      <w:r>
        <w:rPr>
          <w:szCs w:val="24"/>
        </w:rPr>
        <w:t xml:space="preserve">                                                                                                    </w:t>
      </w:r>
      <w:r>
        <w:rPr>
          <w:szCs w:val="24"/>
        </w:rPr>
        <w:tab/>
      </w:r>
      <w:r>
        <w:rPr>
          <w:szCs w:val="24"/>
        </w:rPr>
        <w:tab/>
        <w:t xml:space="preserve"> </w:t>
      </w:r>
      <w:r w:rsidRPr="00035D1E">
        <w:rPr>
          <w:szCs w:val="24"/>
        </w:rPr>
        <w:t>(vlastoručni</w:t>
      </w:r>
      <w:r w:rsidRPr="00035D1E">
        <w:rPr>
          <w:spacing w:val="-7"/>
          <w:szCs w:val="24"/>
        </w:rPr>
        <w:t xml:space="preserve"> </w:t>
      </w:r>
      <w:r w:rsidRPr="00035D1E">
        <w:rPr>
          <w:szCs w:val="24"/>
        </w:rPr>
        <w:t>potpis</w:t>
      </w:r>
      <w:r w:rsidRPr="00035D1E">
        <w:rPr>
          <w:spacing w:val="-4"/>
          <w:szCs w:val="24"/>
        </w:rPr>
        <w:t xml:space="preserve"> </w:t>
      </w:r>
      <w:r>
        <w:rPr>
          <w:szCs w:val="24"/>
        </w:rPr>
        <w:t>studenta)</w:t>
      </w:r>
    </w:p>
    <w:p w14:paraId="4F15EB40" w14:textId="77777777" w:rsidR="004A2BED" w:rsidRPr="00035D1E" w:rsidRDefault="004A2BED" w:rsidP="004A2BED">
      <w:pPr>
        <w:ind w:left="6372"/>
        <w:rPr>
          <w:szCs w:val="24"/>
        </w:rPr>
      </w:pPr>
      <w:r w:rsidRPr="00035D1E">
        <w:rPr>
          <w:noProof/>
          <w:szCs w:val="24"/>
          <w:lang w:val="en-GB" w:eastAsia="en-GB"/>
        </w:rPr>
        <mc:AlternateContent>
          <mc:Choice Requires="wps">
            <w:drawing>
              <wp:anchor distT="0" distB="0" distL="0" distR="0" simplePos="0" relativeHeight="251660288" behindDoc="1" locked="0" layoutInCell="1" allowOverlap="1" wp14:anchorId="4D9D425D" wp14:editId="2507C679">
                <wp:simplePos x="0" y="0"/>
                <wp:positionH relativeFrom="page">
                  <wp:posOffset>4855845</wp:posOffset>
                </wp:positionH>
                <wp:positionV relativeFrom="paragraph">
                  <wp:posOffset>213360</wp:posOffset>
                </wp:positionV>
                <wp:extent cx="1296035" cy="6350"/>
                <wp:effectExtent l="0" t="1270" r="1270" b="1905"/>
                <wp:wrapTopAndBottom/>
                <wp:docPr id="4" name="Freeform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96035" cy="6350"/>
                        </a:xfrm>
                        <a:custGeom>
                          <a:avLst/>
                          <a:gdLst>
                            <a:gd name="T0" fmla="+- 0 7727 7722"/>
                            <a:gd name="T1" fmla="*/ T0 w 2041"/>
                            <a:gd name="T2" fmla="+- 0 261 261"/>
                            <a:gd name="T3" fmla="*/ 261 h 10"/>
                            <a:gd name="T4" fmla="+- 0 7722 7722"/>
                            <a:gd name="T5" fmla="*/ T4 w 2041"/>
                            <a:gd name="T6" fmla="+- 0 261 261"/>
                            <a:gd name="T7" fmla="*/ 261 h 10"/>
                            <a:gd name="T8" fmla="+- 0 7722 7722"/>
                            <a:gd name="T9" fmla="*/ T8 w 2041"/>
                            <a:gd name="T10" fmla="+- 0 265 261"/>
                            <a:gd name="T11" fmla="*/ 265 h 10"/>
                            <a:gd name="T12" fmla="+- 0 7722 7722"/>
                            <a:gd name="T13" fmla="*/ T12 w 2041"/>
                            <a:gd name="T14" fmla="+- 0 270 261"/>
                            <a:gd name="T15" fmla="*/ 270 h 10"/>
                            <a:gd name="T16" fmla="+- 0 7727 7722"/>
                            <a:gd name="T17" fmla="*/ T16 w 2041"/>
                            <a:gd name="T18" fmla="+- 0 270 261"/>
                            <a:gd name="T19" fmla="*/ 270 h 10"/>
                            <a:gd name="T20" fmla="+- 0 7727 7722"/>
                            <a:gd name="T21" fmla="*/ T20 w 2041"/>
                            <a:gd name="T22" fmla="+- 0 265 261"/>
                            <a:gd name="T23" fmla="*/ 265 h 10"/>
                            <a:gd name="T24" fmla="+- 0 7727 7722"/>
                            <a:gd name="T25" fmla="*/ T24 w 2041"/>
                            <a:gd name="T26" fmla="+- 0 261 261"/>
                            <a:gd name="T27" fmla="*/ 261 h 10"/>
                            <a:gd name="T28" fmla="+- 0 9758 7722"/>
                            <a:gd name="T29" fmla="*/ T28 w 2041"/>
                            <a:gd name="T30" fmla="+- 0 261 261"/>
                            <a:gd name="T31" fmla="*/ 261 h 10"/>
                            <a:gd name="T32" fmla="+- 0 7727 7722"/>
                            <a:gd name="T33" fmla="*/ T32 w 2041"/>
                            <a:gd name="T34" fmla="+- 0 261 261"/>
                            <a:gd name="T35" fmla="*/ 261 h 10"/>
                            <a:gd name="T36" fmla="+- 0 7727 7722"/>
                            <a:gd name="T37" fmla="*/ T36 w 2041"/>
                            <a:gd name="T38" fmla="+- 0 265 261"/>
                            <a:gd name="T39" fmla="*/ 265 h 10"/>
                            <a:gd name="T40" fmla="+- 0 7727 7722"/>
                            <a:gd name="T41" fmla="*/ T40 w 2041"/>
                            <a:gd name="T42" fmla="+- 0 270 261"/>
                            <a:gd name="T43" fmla="*/ 270 h 10"/>
                            <a:gd name="T44" fmla="+- 0 9758 7722"/>
                            <a:gd name="T45" fmla="*/ T44 w 2041"/>
                            <a:gd name="T46" fmla="+- 0 270 261"/>
                            <a:gd name="T47" fmla="*/ 270 h 10"/>
                            <a:gd name="T48" fmla="+- 0 9758 7722"/>
                            <a:gd name="T49" fmla="*/ T48 w 2041"/>
                            <a:gd name="T50" fmla="+- 0 265 261"/>
                            <a:gd name="T51" fmla="*/ 265 h 10"/>
                            <a:gd name="T52" fmla="+- 0 9758 7722"/>
                            <a:gd name="T53" fmla="*/ T52 w 2041"/>
                            <a:gd name="T54" fmla="+- 0 261 261"/>
                            <a:gd name="T55" fmla="*/ 261 h 10"/>
                            <a:gd name="T56" fmla="+- 0 9763 7722"/>
                            <a:gd name="T57" fmla="*/ T56 w 2041"/>
                            <a:gd name="T58" fmla="+- 0 261 261"/>
                            <a:gd name="T59" fmla="*/ 261 h 10"/>
                            <a:gd name="T60" fmla="+- 0 9758 7722"/>
                            <a:gd name="T61" fmla="*/ T60 w 2041"/>
                            <a:gd name="T62" fmla="+- 0 261 261"/>
                            <a:gd name="T63" fmla="*/ 261 h 10"/>
                            <a:gd name="T64" fmla="+- 0 9758 7722"/>
                            <a:gd name="T65" fmla="*/ T64 w 2041"/>
                            <a:gd name="T66" fmla="+- 0 265 261"/>
                            <a:gd name="T67" fmla="*/ 265 h 10"/>
                            <a:gd name="T68" fmla="+- 0 9758 7722"/>
                            <a:gd name="T69" fmla="*/ T68 w 2041"/>
                            <a:gd name="T70" fmla="+- 0 270 261"/>
                            <a:gd name="T71" fmla="*/ 270 h 10"/>
                            <a:gd name="T72" fmla="+- 0 9763 7722"/>
                            <a:gd name="T73" fmla="*/ T72 w 2041"/>
                            <a:gd name="T74" fmla="+- 0 270 261"/>
                            <a:gd name="T75" fmla="*/ 270 h 10"/>
                            <a:gd name="T76" fmla="+- 0 9763 7722"/>
                            <a:gd name="T77" fmla="*/ T76 w 2041"/>
                            <a:gd name="T78" fmla="+- 0 265 261"/>
                            <a:gd name="T79" fmla="*/ 265 h 10"/>
                            <a:gd name="T80" fmla="+- 0 9763 7722"/>
                            <a:gd name="T81" fmla="*/ T80 w 2041"/>
                            <a:gd name="T82" fmla="+- 0 261 261"/>
                            <a:gd name="T83" fmla="*/ 261 h 1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</a:cxnLst>
                          <a:rect l="0" t="0" r="r" b="b"/>
                          <a:pathLst>
                            <a:path w="2041" h="10">
                              <a:moveTo>
                                <a:pt x="5" y="0"/>
                              </a:moveTo>
                              <a:lnTo>
                                <a:pt x="0" y="0"/>
                              </a:lnTo>
                              <a:lnTo>
                                <a:pt x="0" y="4"/>
                              </a:lnTo>
                              <a:lnTo>
                                <a:pt x="0" y="9"/>
                              </a:lnTo>
                              <a:lnTo>
                                <a:pt x="5" y="9"/>
                              </a:lnTo>
                              <a:lnTo>
                                <a:pt x="5" y="4"/>
                              </a:lnTo>
                              <a:lnTo>
                                <a:pt x="5" y="0"/>
                              </a:lnTo>
                              <a:close/>
                              <a:moveTo>
                                <a:pt x="2036" y="0"/>
                              </a:moveTo>
                              <a:lnTo>
                                <a:pt x="5" y="0"/>
                              </a:lnTo>
                              <a:lnTo>
                                <a:pt x="5" y="4"/>
                              </a:lnTo>
                              <a:lnTo>
                                <a:pt x="5" y="9"/>
                              </a:lnTo>
                              <a:lnTo>
                                <a:pt x="2036" y="9"/>
                              </a:lnTo>
                              <a:lnTo>
                                <a:pt x="2036" y="4"/>
                              </a:lnTo>
                              <a:lnTo>
                                <a:pt x="2036" y="0"/>
                              </a:lnTo>
                              <a:close/>
                              <a:moveTo>
                                <a:pt x="2041" y="0"/>
                              </a:moveTo>
                              <a:lnTo>
                                <a:pt x="2036" y="0"/>
                              </a:lnTo>
                              <a:lnTo>
                                <a:pt x="2036" y="4"/>
                              </a:lnTo>
                              <a:lnTo>
                                <a:pt x="2036" y="9"/>
                              </a:lnTo>
                              <a:lnTo>
                                <a:pt x="2041" y="9"/>
                              </a:lnTo>
                              <a:lnTo>
                                <a:pt x="2041" y="4"/>
                              </a:lnTo>
                              <a:lnTo>
                                <a:pt x="204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9F9F9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shape w14:anchorId="3ED17904" id="Freeform 4" o:spid="_x0000_s1026" style="position:absolute;margin-left:382.35pt;margin-top:16.8pt;width:102.05pt;height:.5pt;z-index:-2516561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041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" path="m5,l,,,4,,9r5,l5,4,5,xm2036,l5,r,4l5,9r2031,l2036,4r,-4xm2041,r-5,l2036,4r,5l2041,9r,-5l2041,xe" fillcolor="#9f9f9f" stroked="f">
                <v:path arrowok="t" o:connecttype="custom" o:connectlocs="3175,165735;0,165735;0,168275;0,171450;3175,171450;3175,168275;3175,165735;1292860,165735;3175,165735;3175,168275;3175,171450;1292860,171450;1292860,168275;1292860,165735;1296035,165735;1292860,165735;1292860,168275;1292860,171450;1296035,171450;1296035,168275;1296035,165735" o:connectangles="0,0,0,0,0,0,0,0,0,0,0,0,0,0,0,0,0,0,0,0,0"/>
                <w10:wrap type="topAndBottom" anchorx="page"/>
              </v:shape>
            </w:pict>
          </mc:Fallback>
        </mc:AlternateContent>
      </w:r>
      <w:r>
        <w:rPr>
          <w:szCs w:val="24"/>
        </w:rPr>
        <w:t>Zagreb, 09.09.2022.</w:t>
      </w:r>
      <w:r>
        <w:rPr>
          <w:szCs w:val="24"/>
        </w:rPr>
        <w:tab/>
      </w:r>
      <w:r>
        <w:rPr>
          <w:szCs w:val="24"/>
        </w:rPr>
        <w:br/>
        <w:t xml:space="preserve">  </w:t>
      </w:r>
      <w:r w:rsidRPr="00035D1E">
        <w:rPr>
          <w:szCs w:val="24"/>
        </w:rPr>
        <w:t>(mjesto</w:t>
      </w:r>
      <w:r w:rsidRPr="00035D1E">
        <w:rPr>
          <w:spacing w:val="-2"/>
          <w:szCs w:val="24"/>
        </w:rPr>
        <w:t xml:space="preserve"> </w:t>
      </w:r>
      <w:r w:rsidRPr="00035D1E">
        <w:rPr>
          <w:szCs w:val="24"/>
        </w:rPr>
        <w:t>i</w:t>
      </w:r>
      <w:r w:rsidRPr="00035D1E">
        <w:rPr>
          <w:spacing w:val="-4"/>
          <w:szCs w:val="24"/>
        </w:rPr>
        <w:t xml:space="preserve"> </w:t>
      </w:r>
      <w:r w:rsidRPr="00035D1E">
        <w:rPr>
          <w:szCs w:val="24"/>
        </w:rPr>
        <w:t>datum)</w:t>
      </w:r>
    </w:p>
    <w:p w14:paraId="16EEE6DF" w14:textId="77777777" w:rsidR="004A2BED" w:rsidRPr="00035D1E" w:rsidRDefault="004A2BED" w:rsidP="004A2BED">
      <w:bookmarkStart w:id="3" w:name="_Toc97483514"/>
      <w:bookmarkStart w:id="4" w:name="_Toc97483620"/>
      <w:r w:rsidRPr="00035D1E">
        <w:t>STATEMENT</w:t>
      </w:r>
      <w:r w:rsidRPr="00035D1E">
        <w:rPr>
          <w:spacing w:val="-5"/>
        </w:rPr>
        <w:t xml:space="preserve"> </w:t>
      </w:r>
      <w:r w:rsidRPr="00035D1E">
        <w:t>ON</w:t>
      </w:r>
      <w:r w:rsidRPr="00035D1E">
        <w:rPr>
          <w:spacing w:val="-4"/>
        </w:rPr>
        <w:t xml:space="preserve"> </w:t>
      </w:r>
      <w:r w:rsidRPr="00035D1E">
        <w:t>THE</w:t>
      </w:r>
      <w:r w:rsidRPr="00035D1E">
        <w:rPr>
          <w:spacing w:val="-5"/>
        </w:rPr>
        <w:t xml:space="preserve"> </w:t>
      </w:r>
      <w:r w:rsidRPr="00035D1E">
        <w:t>ACADEMIC</w:t>
      </w:r>
      <w:r w:rsidRPr="00035D1E">
        <w:rPr>
          <w:spacing w:val="-4"/>
        </w:rPr>
        <w:t xml:space="preserve"> </w:t>
      </w:r>
      <w:r w:rsidRPr="00035D1E">
        <w:t>INTEGRITY</w:t>
      </w:r>
      <w:bookmarkEnd w:id="3"/>
      <w:bookmarkEnd w:id="4"/>
    </w:p>
    <w:p w14:paraId="661BACB6" w14:textId="77777777" w:rsidR="004A2BED" w:rsidRPr="005265C8" w:rsidRDefault="004A2BED" w:rsidP="004A2BED">
      <w:pPr>
        <w:rPr>
          <w:i/>
          <w:szCs w:val="24"/>
        </w:rPr>
      </w:pPr>
      <w:r w:rsidRPr="005265C8">
        <w:rPr>
          <w:i/>
          <w:szCs w:val="24"/>
        </w:rPr>
        <w:t>I hereby declare and confirm by my signature that the final thesis is the sole result of my own</w:t>
      </w:r>
      <w:r w:rsidRPr="005265C8">
        <w:rPr>
          <w:i/>
          <w:spacing w:val="1"/>
          <w:szCs w:val="24"/>
        </w:rPr>
        <w:t xml:space="preserve"> </w:t>
      </w:r>
      <w:r w:rsidRPr="005265C8">
        <w:rPr>
          <w:i/>
          <w:szCs w:val="24"/>
        </w:rPr>
        <w:t>work based on my research and relies on the published literature, as shown in the listed notes</w:t>
      </w:r>
      <w:r w:rsidRPr="005265C8">
        <w:rPr>
          <w:i/>
          <w:spacing w:val="1"/>
          <w:szCs w:val="24"/>
        </w:rPr>
        <w:t xml:space="preserve"> </w:t>
      </w:r>
      <w:r w:rsidRPr="005265C8">
        <w:rPr>
          <w:i/>
          <w:szCs w:val="24"/>
        </w:rPr>
        <w:t>and</w:t>
      </w:r>
      <w:r w:rsidRPr="005265C8">
        <w:rPr>
          <w:i/>
          <w:spacing w:val="-2"/>
          <w:szCs w:val="24"/>
        </w:rPr>
        <w:t xml:space="preserve"> </w:t>
      </w:r>
      <w:r w:rsidRPr="005265C8">
        <w:rPr>
          <w:i/>
          <w:szCs w:val="24"/>
        </w:rPr>
        <w:t>bibliography.</w:t>
      </w:r>
    </w:p>
    <w:p w14:paraId="4EBDA8B2" w14:textId="77777777" w:rsidR="004A2BED" w:rsidRPr="005265C8" w:rsidRDefault="004A2BED" w:rsidP="004A2BED">
      <w:pPr>
        <w:rPr>
          <w:i/>
          <w:szCs w:val="24"/>
        </w:rPr>
      </w:pPr>
      <w:r w:rsidRPr="005265C8">
        <w:rPr>
          <w:i/>
          <w:szCs w:val="24"/>
        </w:rPr>
        <w:t>I declare that no part of the thesis has been written in an unauthorized manner, i.e., it is not</w:t>
      </w:r>
      <w:r w:rsidRPr="005265C8">
        <w:rPr>
          <w:i/>
          <w:spacing w:val="1"/>
          <w:szCs w:val="24"/>
        </w:rPr>
        <w:t xml:space="preserve"> </w:t>
      </w:r>
      <w:r w:rsidRPr="005265C8">
        <w:rPr>
          <w:i/>
          <w:szCs w:val="24"/>
        </w:rPr>
        <w:t>transcribed</w:t>
      </w:r>
      <w:r w:rsidRPr="005265C8">
        <w:rPr>
          <w:i/>
          <w:spacing w:val="1"/>
          <w:szCs w:val="24"/>
        </w:rPr>
        <w:t xml:space="preserve"> </w:t>
      </w:r>
      <w:r w:rsidRPr="005265C8">
        <w:rPr>
          <w:i/>
          <w:szCs w:val="24"/>
        </w:rPr>
        <w:t>from</w:t>
      </w:r>
      <w:r w:rsidRPr="005265C8">
        <w:rPr>
          <w:i/>
          <w:spacing w:val="1"/>
          <w:szCs w:val="24"/>
        </w:rPr>
        <w:t xml:space="preserve"> </w:t>
      </w:r>
      <w:r w:rsidRPr="005265C8">
        <w:rPr>
          <w:i/>
          <w:szCs w:val="24"/>
        </w:rPr>
        <w:t>the</w:t>
      </w:r>
      <w:r w:rsidRPr="005265C8">
        <w:rPr>
          <w:i/>
          <w:spacing w:val="1"/>
          <w:szCs w:val="24"/>
        </w:rPr>
        <w:t xml:space="preserve"> </w:t>
      </w:r>
      <w:r w:rsidRPr="005265C8">
        <w:rPr>
          <w:i/>
          <w:szCs w:val="24"/>
        </w:rPr>
        <w:t>non-cited</w:t>
      </w:r>
      <w:r w:rsidRPr="005265C8">
        <w:rPr>
          <w:i/>
          <w:spacing w:val="1"/>
          <w:szCs w:val="24"/>
        </w:rPr>
        <w:t xml:space="preserve"> </w:t>
      </w:r>
      <w:r w:rsidRPr="005265C8">
        <w:rPr>
          <w:i/>
          <w:szCs w:val="24"/>
        </w:rPr>
        <w:t>work,</w:t>
      </w:r>
      <w:r w:rsidRPr="005265C8">
        <w:rPr>
          <w:i/>
          <w:spacing w:val="1"/>
          <w:szCs w:val="24"/>
        </w:rPr>
        <w:t xml:space="preserve"> </w:t>
      </w:r>
      <w:r w:rsidRPr="005265C8">
        <w:rPr>
          <w:i/>
          <w:szCs w:val="24"/>
        </w:rPr>
        <w:t>and</w:t>
      </w:r>
      <w:r w:rsidRPr="005265C8">
        <w:rPr>
          <w:i/>
          <w:spacing w:val="1"/>
          <w:szCs w:val="24"/>
        </w:rPr>
        <w:t xml:space="preserve"> </w:t>
      </w:r>
      <w:r w:rsidRPr="005265C8">
        <w:rPr>
          <w:i/>
          <w:szCs w:val="24"/>
        </w:rPr>
        <w:t>that</w:t>
      </w:r>
      <w:r w:rsidRPr="005265C8">
        <w:rPr>
          <w:i/>
          <w:spacing w:val="1"/>
          <w:szCs w:val="24"/>
        </w:rPr>
        <w:t xml:space="preserve"> </w:t>
      </w:r>
      <w:r w:rsidRPr="005265C8">
        <w:rPr>
          <w:i/>
          <w:szCs w:val="24"/>
        </w:rPr>
        <w:t>no</w:t>
      </w:r>
      <w:r w:rsidRPr="005265C8">
        <w:rPr>
          <w:i/>
          <w:spacing w:val="1"/>
          <w:szCs w:val="24"/>
        </w:rPr>
        <w:t xml:space="preserve"> </w:t>
      </w:r>
      <w:r w:rsidRPr="005265C8">
        <w:rPr>
          <w:i/>
          <w:szCs w:val="24"/>
        </w:rPr>
        <w:t>part</w:t>
      </w:r>
      <w:r w:rsidRPr="005265C8">
        <w:rPr>
          <w:i/>
          <w:spacing w:val="1"/>
          <w:szCs w:val="24"/>
        </w:rPr>
        <w:t xml:space="preserve"> </w:t>
      </w:r>
      <w:r w:rsidRPr="005265C8">
        <w:rPr>
          <w:i/>
          <w:szCs w:val="24"/>
        </w:rPr>
        <w:t>of</w:t>
      </w:r>
      <w:r w:rsidRPr="005265C8">
        <w:rPr>
          <w:i/>
          <w:spacing w:val="1"/>
          <w:szCs w:val="24"/>
        </w:rPr>
        <w:t xml:space="preserve"> </w:t>
      </w:r>
      <w:r w:rsidRPr="005265C8">
        <w:rPr>
          <w:i/>
          <w:szCs w:val="24"/>
        </w:rPr>
        <w:t>the</w:t>
      </w:r>
      <w:r w:rsidRPr="005265C8">
        <w:rPr>
          <w:i/>
          <w:spacing w:val="1"/>
          <w:szCs w:val="24"/>
        </w:rPr>
        <w:t xml:space="preserve"> </w:t>
      </w:r>
      <w:r w:rsidRPr="005265C8">
        <w:rPr>
          <w:i/>
          <w:szCs w:val="24"/>
        </w:rPr>
        <w:t>thesis</w:t>
      </w:r>
      <w:r w:rsidRPr="005265C8">
        <w:rPr>
          <w:i/>
          <w:spacing w:val="1"/>
          <w:szCs w:val="24"/>
        </w:rPr>
        <w:t xml:space="preserve"> </w:t>
      </w:r>
      <w:r w:rsidRPr="005265C8">
        <w:rPr>
          <w:i/>
          <w:szCs w:val="24"/>
        </w:rPr>
        <w:t>infringes</w:t>
      </w:r>
      <w:r w:rsidRPr="005265C8">
        <w:rPr>
          <w:i/>
          <w:spacing w:val="1"/>
          <w:szCs w:val="24"/>
        </w:rPr>
        <w:t xml:space="preserve"> </w:t>
      </w:r>
      <w:r w:rsidRPr="005265C8">
        <w:rPr>
          <w:i/>
          <w:szCs w:val="24"/>
        </w:rPr>
        <w:t>any</w:t>
      </w:r>
      <w:r w:rsidRPr="005265C8">
        <w:rPr>
          <w:i/>
          <w:spacing w:val="1"/>
          <w:szCs w:val="24"/>
        </w:rPr>
        <w:t xml:space="preserve"> </w:t>
      </w:r>
      <w:r w:rsidRPr="005265C8">
        <w:rPr>
          <w:i/>
          <w:szCs w:val="24"/>
        </w:rPr>
        <w:t>of</w:t>
      </w:r>
      <w:r w:rsidRPr="005265C8">
        <w:rPr>
          <w:i/>
          <w:spacing w:val="1"/>
          <w:szCs w:val="24"/>
        </w:rPr>
        <w:t xml:space="preserve"> </w:t>
      </w:r>
      <w:r w:rsidRPr="005265C8">
        <w:rPr>
          <w:i/>
          <w:szCs w:val="24"/>
        </w:rPr>
        <w:t>the</w:t>
      </w:r>
      <w:r w:rsidRPr="005265C8">
        <w:rPr>
          <w:i/>
          <w:spacing w:val="1"/>
          <w:szCs w:val="24"/>
        </w:rPr>
        <w:t xml:space="preserve"> </w:t>
      </w:r>
      <w:r w:rsidRPr="005265C8">
        <w:rPr>
          <w:i/>
          <w:szCs w:val="24"/>
        </w:rPr>
        <w:t>copyrights.</w:t>
      </w:r>
    </w:p>
    <w:p w14:paraId="5CFD81B0" w14:textId="77777777" w:rsidR="004A2BED" w:rsidRDefault="004A2BED" w:rsidP="004A2BED">
      <w:pPr>
        <w:rPr>
          <w:i/>
          <w:szCs w:val="24"/>
        </w:rPr>
      </w:pPr>
      <w:r w:rsidRPr="005265C8">
        <w:rPr>
          <w:i/>
          <w:szCs w:val="24"/>
        </w:rPr>
        <w:t>I also declare that no part of the thesis has been used for any other work in any other higher</w:t>
      </w:r>
      <w:r w:rsidRPr="005265C8">
        <w:rPr>
          <w:i/>
          <w:spacing w:val="1"/>
          <w:szCs w:val="24"/>
        </w:rPr>
        <w:t xml:space="preserve"> </w:t>
      </w:r>
      <w:r w:rsidRPr="005265C8">
        <w:rPr>
          <w:i/>
          <w:szCs w:val="24"/>
        </w:rPr>
        <w:t>education,</w:t>
      </w:r>
      <w:r w:rsidRPr="005265C8">
        <w:rPr>
          <w:i/>
          <w:spacing w:val="-3"/>
          <w:szCs w:val="24"/>
        </w:rPr>
        <w:t xml:space="preserve"> </w:t>
      </w:r>
      <w:r w:rsidRPr="005265C8">
        <w:rPr>
          <w:i/>
          <w:szCs w:val="24"/>
        </w:rPr>
        <w:t>scientific or</w:t>
      </w:r>
      <w:r w:rsidRPr="005265C8">
        <w:rPr>
          <w:i/>
          <w:spacing w:val="1"/>
          <w:szCs w:val="24"/>
        </w:rPr>
        <w:t xml:space="preserve"> </w:t>
      </w:r>
      <w:r w:rsidRPr="005265C8">
        <w:rPr>
          <w:i/>
          <w:szCs w:val="24"/>
        </w:rPr>
        <w:t>educational</w:t>
      </w:r>
      <w:r w:rsidRPr="005265C8">
        <w:rPr>
          <w:i/>
          <w:spacing w:val="-2"/>
          <w:szCs w:val="24"/>
        </w:rPr>
        <w:t xml:space="preserve"> </w:t>
      </w:r>
      <w:r>
        <w:rPr>
          <w:i/>
          <w:szCs w:val="24"/>
        </w:rPr>
        <w:t>institution.</w:t>
      </w:r>
    </w:p>
    <w:p w14:paraId="046532A7" w14:textId="77777777" w:rsidR="004A2BED" w:rsidRPr="005265C8" w:rsidRDefault="004A2BED" w:rsidP="004A2BED">
      <w:pPr>
        <w:ind w:left="5664" w:firstLine="708"/>
        <w:rPr>
          <w:i/>
          <w:szCs w:val="24"/>
        </w:rPr>
      </w:pPr>
      <w:r>
        <w:rPr>
          <w:i/>
          <w:noProof/>
          <w:szCs w:val="24"/>
        </w:rPr>
        <w:drawing>
          <wp:inline distT="0" distB="0" distL="0" distR="0" wp14:anchorId="3655DDE2" wp14:editId="172DFD59">
            <wp:extent cx="1424940" cy="626317"/>
            <wp:effectExtent l="0" t="0" r="3810" b="2540"/>
            <wp:docPr id="9" name="Slika 9" descr="Slika na kojoj se prikazuje tekst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lika 9" descr="Slika na kojoj se prikazuje tekst&#10;&#10;Opis je automatski generiran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3518" cy="6388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54F1DB" w14:textId="77777777" w:rsidR="004A2BED" w:rsidRPr="00035D1E" w:rsidRDefault="004A2BED" w:rsidP="004A2BED">
      <w:pPr>
        <w:rPr>
          <w:szCs w:val="24"/>
        </w:rPr>
      </w:pPr>
      <w:r w:rsidRPr="00035D1E">
        <w:rPr>
          <w:noProof/>
          <w:szCs w:val="24"/>
          <w:lang w:val="en-GB" w:eastAsia="en-GB"/>
        </w:rPr>
        <mc:AlternateContent>
          <mc:Choice Requires="wps">
            <w:drawing>
              <wp:anchor distT="0" distB="0" distL="0" distR="0" simplePos="0" relativeHeight="251661312" behindDoc="1" locked="0" layoutInCell="1" allowOverlap="1" wp14:anchorId="5A5CF56E" wp14:editId="3B405C58">
                <wp:simplePos x="0" y="0"/>
                <wp:positionH relativeFrom="page">
                  <wp:posOffset>4903470</wp:posOffset>
                </wp:positionH>
                <wp:positionV relativeFrom="paragraph">
                  <wp:posOffset>163195</wp:posOffset>
                </wp:positionV>
                <wp:extent cx="1296035" cy="6350"/>
                <wp:effectExtent l="0" t="0" r="1270" b="0"/>
                <wp:wrapTopAndBottom/>
                <wp:docPr id="3" name="Freeform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96035" cy="6350"/>
                        </a:xfrm>
                        <a:custGeom>
                          <a:avLst/>
                          <a:gdLst>
                            <a:gd name="T0" fmla="+- 0 7727 7722"/>
                            <a:gd name="T1" fmla="*/ T0 w 2041"/>
                            <a:gd name="T2" fmla="+- 0 257 257"/>
                            <a:gd name="T3" fmla="*/ 257 h 10"/>
                            <a:gd name="T4" fmla="+- 0 7722 7722"/>
                            <a:gd name="T5" fmla="*/ T4 w 2041"/>
                            <a:gd name="T6" fmla="+- 0 257 257"/>
                            <a:gd name="T7" fmla="*/ 257 h 10"/>
                            <a:gd name="T8" fmla="+- 0 7722 7722"/>
                            <a:gd name="T9" fmla="*/ T8 w 2041"/>
                            <a:gd name="T10" fmla="+- 0 262 257"/>
                            <a:gd name="T11" fmla="*/ 262 h 10"/>
                            <a:gd name="T12" fmla="+- 0 7722 7722"/>
                            <a:gd name="T13" fmla="*/ T12 w 2041"/>
                            <a:gd name="T14" fmla="+- 0 267 257"/>
                            <a:gd name="T15" fmla="*/ 267 h 10"/>
                            <a:gd name="T16" fmla="+- 0 7727 7722"/>
                            <a:gd name="T17" fmla="*/ T16 w 2041"/>
                            <a:gd name="T18" fmla="+- 0 267 257"/>
                            <a:gd name="T19" fmla="*/ 267 h 10"/>
                            <a:gd name="T20" fmla="+- 0 7727 7722"/>
                            <a:gd name="T21" fmla="*/ T20 w 2041"/>
                            <a:gd name="T22" fmla="+- 0 262 257"/>
                            <a:gd name="T23" fmla="*/ 262 h 10"/>
                            <a:gd name="T24" fmla="+- 0 7727 7722"/>
                            <a:gd name="T25" fmla="*/ T24 w 2041"/>
                            <a:gd name="T26" fmla="+- 0 257 257"/>
                            <a:gd name="T27" fmla="*/ 257 h 10"/>
                            <a:gd name="T28" fmla="+- 0 9758 7722"/>
                            <a:gd name="T29" fmla="*/ T28 w 2041"/>
                            <a:gd name="T30" fmla="+- 0 257 257"/>
                            <a:gd name="T31" fmla="*/ 257 h 10"/>
                            <a:gd name="T32" fmla="+- 0 7727 7722"/>
                            <a:gd name="T33" fmla="*/ T32 w 2041"/>
                            <a:gd name="T34" fmla="+- 0 257 257"/>
                            <a:gd name="T35" fmla="*/ 257 h 10"/>
                            <a:gd name="T36" fmla="+- 0 7727 7722"/>
                            <a:gd name="T37" fmla="*/ T36 w 2041"/>
                            <a:gd name="T38" fmla="+- 0 262 257"/>
                            <a:gd name="T39" fmla="*/ 262 h 10"/>
                            <a:gd name="T40" fmla="+- 0 7727 7722"/>
                            <a:gd name="T41" fmla="*/ T40 w 2041"/>
                            <a:gd name="T42" fmla="+- 0 267 257"/>
                            <a:gd name="T43" fmla="*/ 267 h 10"/>
                            <a:gd name="T44" fmla="+- 0 9758 7722"/>
                            <a:gd name="T45" fmla="*/ T44 w 2041"/>
                            <a:gd name="T46" fmla="+- 0 267 257"/>
                            <a:gd name="T47" fmla="*/ 267 h 10"/>
                            <a:gd name="T48" fmla="+- 0 9758 7722"/>
                            <a:gd name="T49" fmla="*/ T48 w 2041"/>
                            <a:gd name="T50" fmla="+- 0 262 257"/>
                            <a:gd name="T51" fmla="*/ 262 h 10"/>
                            <a:gd name="T52" fmla="+- 0 9758 7722"/>
                            <a:gd name="T53" fmla="*/ T52 w 2041"/>
                            <a:gd name="T54" fmla="+- 0 257 257"/>
                            <a:gd name="T55" fmla="*/ 257 h 10"/>
                            <a:gd name="T56" fmla="+- 0 9763 7722"/>
                            <a:gd name="T57" fmla="*/ T56 w 2041"/>
                            <a:gd name="T58" fmla="+- 0 257 257"/>
                            <a:gd name="T59" fmla="*/ 257 h 10"/>
                            <a:gd name="T60" fmla="+- 0 9758 7722"/>
                            <a:gd name="T61" fmla="*/ T60 w 2041"/>
                            <a:gd name="T62" fmla="+- 0 257 257"/>
                            <a:gd name="T63" fmla="*/ 257 h 10"/>
                            <a:gd name="T64" fmla="+- 0 9758 7722"/>
                            <a:gd name="T65" fmla="*/ T64 w 2041"/>
                            <a:gd name="T66" fmla="+- 0 262 257"/>
                            <a:gd name="T67" fmla="*/ 262 h 10"/>
                            <a:gd name="T68" fmla="+- 0 9758 7722"/>
                            <a:gd name="T69" fmla="*/ T68 w 2041"/>
                            <a:gd name="T70" fmla="+- 0 267 257"/>
                            <a:gd name="T71" fmla="*/ 267 h 10"/>
                            <a:gd name="T72" fmla="+- 0 9763 7722"/>
                            <a:gd name="T73" fmla="*/ T72 w 2041"/>
                            <a:gd name="T74" fmla="+- 0 267 257"/>
                            <a:gd name="T75" fmla="*/ 267 h 10"/>
                            <a:gd name="T76" fmla="+- 0 9763 7722"/>
                            <a:gd name="T77" fmla="*/ T76 w 2041"/>
                            <a:gd name="T78" fmla="+- 0 262 257"/>
                            <a:gd name="T79" fmla="*/ 262 h 10"/>
                            <a:gd name="T80" fmla="+- 0 9763 7722"/>
                            <a:gd name="T81" fmla="*/ T80 w 2041"/>
                            <a:gd name="T82" fmla="+- 0 257 257"/>
                            <a:gd name="T83" fmla="*/ 257 h 1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</a:cxnLst>
                          <a:rect l="0" t="0" r="r" b="b"/>
                          <a:pathLst>
                            <a:path w="2041" h="10">
                              <a:moveTo>
                                <a:pt x="5" y="0"/>
                              </a:moveTo>
                              <a:lnTo>
                                <a:pt x="0" y="0"/>
                              </a:lnTo>
                              <a:lnTo>
                                <a:pt x="0" y="5"/>
                              </a:lnTo>
                              <a:lnTo>
                                <a:pt x="0" y="10"/>
                              </a:lnTo>
                              <a:lnTo>
                                <a:pt x="5" y="10"/>
                              </a:lnTo>
                              <a:lnTo>
                                <a:pt x="5" y="5"/>
                              </a:lnTo>
                              <a:lnTo>
                                <a:pt x="5" y="0"/>
                              </a:lnTo>
                              <a:close/>
                              <a:moveTo>
                                <a:pt x="2036" y="0"/>
                              </a:moveTo>
                              <a:lnTo>
                                <a:pt x="5" y="0"/>
                              </a:lnTo>
                              <a:lnTo>
                                <a:pt x="5" y="5"/>
                              </a:lnTo>
                              <a:lnTo>
                                <a:pt x="5" y="10"/>
                              </a:lnTo>
                              <a:lnTo>
                                <a:pt x="2036" y="10"/>
                              </a:lnTo>
                              <a:lnTo>
                                <a:pt x="2036" y="5"/>
                              </a:lnTo>
                              <a:lnTo>
                                <a:pt x="2036" y="0"/>
                              </a:lnTo>
                              <a:close/>
                              <a:moveTo>
                                <a:pt x="2041" y="0"/>
                              </a:moveTo>
                              <a:lnTo>
                                <a:pt x="2036" y="0"/>
                              </a:lnTo>
                              <a:lnTo>
                                <a:pt x="2036" y="5"/>
                              </a:lnTo>
                              <a:lnTo>
                                <a:pt x="2036" y="10"/>
                              </a:lnTo>
                              <a:lnTo>
                                <a:pt x="2041" y="10"/>
                              </a:lnTo>
                              <a:lnTo>
                                <a:pt x="2041" y="5"/>
                              </a:lnTo>
                              <a:lnTo>
                                <a:pt x="204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9F9F9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shape w14:anchorId="197DA66D" id="Freeform 3" o:spid="_x0000_s1026" style="position:absolute;margin-left:386.1pt;margin-top:12.85pt;width:102.05pt;height:.5pt;z-index:-2516551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041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" path="m5,l,,,5r,5l5,10,5,5,5,xm2036,l5,r,5l5,10r2031,l2036,5r,-5xm2041,r-5,l2036,5r,5l2041,10r,-5l2041,xe" fillcolor="#9f9f9f" stroked="f">
                <v:path arrowok="t" o:connecttype="custom" o:connectlocs="3175,163195;0,163195;0,166370;0,169545;3175,169545;3175,166370;3175,163195;1292860,163195;3175,163195;3175,166370;3175,169545;1292860,169545;1292860,166370;1292860,163195;1296035,163195;1292860,163195;1292860,166370;1292860,169545;1296035,169545;1296035,166370;1296035,163195" o:connectangles="0,0,0,0,0,0,0,0,0,0,0,0,0,0,0,0,0,0,0,0,0"/>
                <w10:wrap type="topAndBottom" anchorx="page"/>
              </v:shape>
            </w:pict>
          </mc:Fallback>
        </mc:AlternateContent>
      </w:r>
      <w:r>
        <w:rPr>
          <w:szCs w:val="24"/>
        </w:rPr>
        <w:t xml:space="preserve">                                                                                              </w:t>
      </w:r>
      <w:r>
        <w:rPr>
          <w:szCs w:val="24"/>
        </w:rPr>
        <w:tab/>
      </w:r>
      <w:r>
        <w:rPr>
          <w:szCs w:val="24"/>
        </w:rPr>
        <w:tab/>
        <w:t xml:space="preserve"> </w:t>
      </w:r>
      <w:r w:rsidRPr="00035D1E">
        <w:rPr>
          <w:szCs w:val="24"/>
        </w:rPr>
        <w:t>(personal</w:t>
      </w:r>
      <w:r w:rsidRPr="00035D1E">
        <w:rPr>
          <w:spacing w:val="-3"/>
          <w:szCs w:val="24"/>
        </w:rPr>
        <w:t xml:space="preserve"> </w:t>
      </w:r>
      <w:r w:rsidRPr="00035D1E">
        <w:rPr>
          <w:szCs w:val="24"/>
        </w:rPr>
        <w:t>signature</w:t>
      </w:r>
      <w:r w:rsidRPr="00035D1E">
        <w:rPr>
          <w:spacing w:val="-4"/>
          <w:szCs w:val="24"/>
        </w:rPr>
        <w:t xml:space="preserve"> </w:t>
      </w:r>
      <w:r w:rsidRPr="00035D1E">
        <w:rPr>
          <w:szCs w:val="24"/>
        </w:rPr>
        <w:t>of</w:t>
      </w:r>
      <w:r w:rsidRPr="00035D1E">
        <w:rPr>
          <w:spacing w:val="-3"/>
          <w:szCs w:val="24"/>
        </w:rPr>
        <w:t xml:space="preserve"> </w:t>
      </w:r>
      <w:r w:rsidRPr="00035D1E">
        <w:rPr>
          <w:szCs w:val="24"/>
        </w:rPr>
        <w:t>the</w:t>
      </w:r>
      <w:r w:rsidRPr="00035D1E">
        <w:rPr>
          <w:spacing w:val="-5"/>
          <w:szCs w:val="24"/>
        </w:rPr>
        <w:t xml:space="preserve"> </w:t>
      </w:r>
      <w:r w:rsidRPr="00035D1E">
        <w:rPr>
          <w:szCs w:val="24"/>
        </w:rPr>
        <w:t>student)</w:t>
      </w:r>
    </w:p>
    <w:p w14:paraId="1FA2C306" w14:textId="7F42E983" w:rsidR="00C411E5" w:rsidRDefault="004A2BED" w:rsidP="00D17438">
      <w:pPr>
        <w:ind w:left="6372"/>
      </w:pPr>
      <w:r w:rsidRPr="00035D1E">
        <w:rPr>
          <w:noProof/>
          <w:szCs w:val="24"/>
          <w:lang w:val="en-GB" w:eastAsia="en-GB"/>
        </w:rPr>
        <mc:AlternateContent>
          <mc:Choice Requires="wps">
            <w:drawing>
              <wp:anchor distT="0" distB="0" distL="0" distR="0" simplePos="0" relativeHeight="251662336" behindDoc="1" locked="0" layoutInCell="1" allowOverlap="1" wp14:anchorId="2F237E93" wp14:editId="7FBBA8BD">
                <wp:simplePos x="0" y="0"/>
                <wp:positionH relativeFrom="page">
                  <wp:posOffset>4854575</wp:posOffset>
                </wp:positionH>
                <wp:positionV relativeFrom="paragraph">
                  <wp:posOffset>197485</wp:posOffset>
                </wp:positionV>
                <wp:extent cx="1296035" cy="6350"/>
                <wp:effectExtent l="0" t="1270" r="1270" b="1905"/>
                <wp:wrapTopAndBottom/>
                <wp:docPr id="6" name="Freeform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96035" cy="6350"/>
                        </a:xfrm>
                        <a:custGeom>
                          <a:avLst/>
                          <a:gdLst>
                            <a:gd name="T0" fmla="+- 0 7727 7722"/>
                            <a:gd name="T1" fmla="*/ T0 w 2041"/>
                            <a:gd name="T2" fmla="+- 0 261 261"/>
                            <a:gd name="T3" fmla="*/ 261 h 10"/>
                            <a:gd name="T4" fmla="+- 0 7722 7722"/>
                            <a:gd name="T5" fmla="*/ T4 w 2041"/>
                            <a:gd name="T6" fmla="+- 0 261 261"/>
                            <a:gd name="T7" fmla="*/ 261 h 10"/>
                            <a:gd name="T8" fmla="+- 0 7722 7722"/>
                            <a:gd name="T9" fmla="*/ T8 w 2041"/>
                            <a:gd name="T10" fmla="+- 0 265 261"/>
                            <a:gd name="T11" fmla="*/ 265 h 10"/>
                            <a:gd name="T12" fmla="+- 0 7722 7722"/>
                            <a:gd name="T13" fmla="*/ T12 w 2041"/>
                            <a:gd name="T14" fmla="+- 0 270 261"/>
                            <a:gd name="T15" fmla="*/ 270 h 10"/>
                            <a:gd name="T16" fmla="+- 0 7727 7722"/>
                            <a:gd name="T17" fmla="*/ T16 w 2041"/>
                            <a:gd name="T18" fmla="+- 0 270 261"/>
                            <a:gd name="T19" fmla="*/ 270 h 10"/>
                            <a:gd name="T20" fmla="+- 0 7727 7722"/>
                            <a:gd name="T21" fmla="*/ T20 w 2041"/>
                            <a:gd name="T22" fmla="+- 0 265 261"/>
                            <a:gd name="T23" fmla="*/ 265 h 10"/>
                            <a:gd name="T24" fmla="+- 0 7727 7722"/>
                            <a:gd name="T25" fmla="*/ T24 w 2041"/>
                            <a:gd name="T26" fmla="+- 0 261 261"/>
                            <a:gd name="T27" fmla="*/ 261 h 10"/>
                            <a:gd name="T28" fmla="+- 0 9758 7722"/>
                            <a:gd name="T29" fmla="*/ T28 w 2041"/>
                            <a:gd name="T30" fmla="+- 0 261 261"/>
                            <a:gd name="T31" fmla="*/ 261 h 10"/>
                            <a:gd name="T32" fmla="+- 0 7727 7722"/>
                            <a:gd name="T33" fmla="*/ T32 w 2041"/>
                            <a:gd name="T34" fmla="+- 0 261 261"/>
                            <a:gd name="T35" fmla="*/ 261 h 10"/>
                            <a:gd name="T36" fmla="+- 0 7727 7722"/>
                            <a:gd name="T37" fmla="*/ T36 w 2041"/>
                            <a:gd name="T38" fmla="+- 0 265 261"/>
                            <a:gd name="T39" fmla="*/ 265 h 10"/>
                            <a:gd name="T40" fmla="+- 0 7727 7722"/>
                            <a:gd name="T41" fmla="*/ T40 w 2041"/>
                            <a:gd name="T42" fmla="+- 0 270 261"/>
                            <a:gd name="T43" fmla="*/ 270 h 10"/>
                            <a:gd name="T44" fmla="+- 0 9758 7722"/>
                            <a:gd name="T45" fmla="*/ T44 w 2041"/>
                            <a:gd name="T46" fmla="+- 0 270 261"/>
                            <a:gd name="T47" fmla="*/ 270 h 10"/>
                            <a:gd name="T48" fmla="+- 0 9758 7722"/>
                            <a:gd name="T49" fmla="*/ T48 w 2041"/>
                            <a:gd name="T50" fmla="+- 0 265 261"/>
                            <a:gd name="T51" fmla="*/ 265 h 10"/>
                            <a:gd name="T52" fmla="+- 0 9758 7722"/>
                            <a:gd name="T53" fmla="*/ T52 w 2041"/>
                            <a:gd name="T54" fmla="+- 0 261 261"/>
                            <a:gd name="T55" fmla="*/ 261 h 10"/>
                            <a:gd name="T56" fmla="+- 0 9763 7722"/>
                            <a:gd name="T57" fmla="*/ T56 w 2041"/>
                            <a:gd name="T58" fmla="+- 0 261 261"/>
                            <a:gd name="T59" fmla="*/ 261 h 10"/>
                            <a:gd name="T60" fmla="+- 0 9758 7722"/>
                            <a:gd name="T61" fmla="*/ T60 w 2041"/>
                            <a:gd name="T62" fmla="+- 0 261 261"/>
                            <a:gd name="T63" fmla="*/ 261 h 10"/>
                            <a:gd name="T64" fmla="+- 0 9758 7722"/>
                            <a:gd name="T65" fmla="*/ T64 w 2041"/>
                            <a:gd name="T66" fmla="+- 0 265 261"/>
                            <a:gd name="T67" fmla="*/ 265 h 10"/>
                            <a:gd name="T68" fmla="+- 0 9758 7722"/>
                            <a:gd name="T69" fmla="*/ T68 w 2041"/>
                            <a:gd name="T70" fmla="+- 0 270 261"/>
                            <a:gd name="T71" fmla="*/ 270 h 10"/>
                            <a:gd name="T72" fmla="+- 0 9763 7722"/>
                            <a:gd name="T73" fmla="*/ T72 w 2041"/>
                            <a:gd name="T74" fmla="+- 0 270 261"/>
                            <a:gd name="T75" fmla="*/ 270 h 10"/>
                            <a:gd name="T76" fmla="+- 0 9763 7722"/>
                            <a:gd name="T77" fmla="*/ T76 w 2041"/>
                            <a:gd name="T78" fmla="+- 0 265 261"/>
                            <a:gd name="T79" fmla="*/ 265 h 10"/>
                            <a:gd name="T80" fmla="+- 0 9763 7722"/>
                            <a:gd name="T81" fmla="*/ T80 w 2041"/>
                            <a:gd name="T82" fmla="+- 0 261 261"/>
                            <a:gd name="T83" fmla="*/ 261 h 1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</a:cxnLst>
                          <a:rect l="0" t="0" r="r" b="b"/>
                          <a:pathLst>
                            <a:path w="2041" h="10">
                              <a:moveTo>
                                <a:pt x="5" y="0"/>
                              </a:moveTo>
                              <a:lnTo>
                                <a:pt x="0" y="0"/>
                              </a:lnTo>
                              <a:lnTo>
                                <a:pt x="0" y="4"/>
                              </a:lnTo>
                              <a:lnTo>
                                <a:pt x="0" y="9"/>
                              </a:lnTo>
                              <a:lnTo>
                                <a:pt x="5" y="9"/>
                              </a:lnTo>
                              <a:lnTo>
                                <a:pt x="5" y="4"/>
                              </a:lnTo>
                              <a:lnTo>
                                <a:pt x="5" y="0"/>
                              </a:lnTo>
                              <a:close/>
                              <a:moveTo>
                                <a:pt x="2036" y="0"/>
                              </a:moveTo>
                              <a:lnTo>
                                <a:pt x="5" y="0"/>
                              </a:lnTo>
                              <a:lnTo>
                                <a:pt x="5" y="4"/>
                              </a:lnTo>
                              <a:lnTo>
                                <a:pt x="5" y="9"/>
                              </a:lnTo>
                              <a:lnTo>
                                <a:pt x="2036" y="9"/>
                              </a:lnTo>
                              <a:lnTo>
                                <a:pt x="2036" y="4"/>
                              </a:lnTo>
                              <a:lnTo>
                                <a:pt x="2036" y="0"/>
                              </a:lnTo>
                              <a:close/>
                              <a:moveTo>
                                <a:pt x="2041" y="0"/>
                              </a:moveTo>
                              <a:lnTo>
                                <a:pt x="2036" y="0"/>
                              </a:lnTo>
                              <a:lnTo>
                                <a:pt x="2036" y="4"/>
                              </a:lnTo>
                              <a:lnTo>
                                <a:pt x="2036" y="9"/>
                              </a:lnTo>
                              <a:lnTo>
                                <a:pt x="2041" y="9"/>
                              </a:lnTo>
                              <a:lnTo>
                                <a:pt x="2041" y="4"/>
                              </a:lnTo>
                              <a:lnTo>
                                <a:pt x="204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9F9F9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shape w14:anchorId="7C2D0155" id="Freeform 4" o:spid="_x0000_s1026" style="position:absolute;margin-left:382.25pt;margin-top:15.55pt;width:102.05pt;height:.5pt;z-index:-2516541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041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" path="m5,l,,,4,,9r5,l5,4,5,xm2036,l5,r,4l5,9r2031,l2036,4r,-4xm2041,r-5,l2036,4r,5l2041,9r,-5l2041,xe" fillcolor="#9f9f9f" stroked="f">
                <v:path arrowok="t" o:connecttype="custom" o:connectlocs="3175,165735;0,165735;0,168275;0,171450;3175,171450;3175,168275;3175,165735;1292860,165735;3175,165735;3175,168275;3175,171450;1292860,171450;1292860,168275;1292860,165735;1296035,165735;1292860,165735;1292860,168275;1292860,171450;1296035,171450;1296035,168275;1296035,165735" o:connectangles="0,0,0,0,0,0,0,0,0,0,0,0,0,0,0,0,0,0,0,0,0"/>
                <w10:wrap type="topAndBottom" anchorx="page"/>
              </v:shape>
            </w:pict>
          </mc:Fallback>
        </mc:AlternateContent>
      </w:r>
      <w:r>
        <w:rPr>
          <w:szCs w:val="24"/>
        </w:rPr>
        <w:t>Zagreb, 09.09.2022.</w:t>
      </w:r>
      <w:r>
        <w:rPr>
          <w:szCs w:val="24"/>
        </w:rPr>
        <w:br/>
        <w:t xml:space="preserve">  (place &amp; date)</w:t>
      </w:r>
    </w:p>
    <w:sectPr w:rsidR="00C411E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E27FB8"/>
    <w:multiLevelType w:val="hybridMultilevel"/>
    <w:tmpl w:val="87BCC5FE"/>
    <w:lvl w:ilvl="0" w:tplc="501EE09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48B62CC"/>
    <w:multiLevelType w:val="hybridMultilevel"/>
    <w:tmpl w:val="7E5C2BB0"/>
    <w:lvl w:ilvl="0" w:tplc="325EB0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80316B6"/>
    <w:multiLevelType w:val="hybridMultilevel"/>
    <w:tmpl w:val="D76E3DE4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yNDCxMLO0MDA3NjVV0lEKTi0uzszPAykwrAUAy0fDgywAAAA="/>
  </w:docVars>
  <w:rsids>
    <w:rsidRoot w:val="004A2BED"/>
    <w:rsid w:val="00032B10"/>
    <w:rsid w:val="00040241"/>
    <w:rsid w:val="0005386B"/>
    <w:rsid w:val="000C02BA"/>
    <w:rsid w:val="000F038F"/>
    <w:rsid w:val="001006D8"/>
    <w:rsid w:val="001105F3"/>
    <w:rsid w:val="00113D28"/>
    <w:rsid w:val="00131378"/>
    <w:rsid w:val="00145A23"/>
    <w:rsid w:val="001601AC"/>
    <w:rsid w:val="0017056C"/>
    <w:rsid w:val="001A3265"/>
    <w:rsid w:val="001B2351"/>
    <w:rsid w:val="001B54D2"/>
    <w:rsid w:val="001D52EE"/>
    <w:rsid w:val="001E6FE9"/>
    <w:rsid w:val="001F6924"/>
    <w:rsid w:val="002251F2"/>
    <w:rsid w:val="00231E84"/>
    <w:rsid w:val="00263FF7"/>
    <w:rsid w:val="00287953"/>
    <w:rsid w:val="002F1CA5"/>
    <w:rsid w:val="00300C3D"/>
    <w:rsid w:val="00306E0A"/>
    <w:rsid w:val="003407BF"/>
    <w:rsid w:val="003524AC"/>
    <w:rsid w:val="00384FFA"/>
    <w:rsid w:val="003F36C4"/>
    <w:rsid w:val="003F3C95"/>
    <w:rsid w:val="00411B17"/>
    <w:rsid w:val="00420BC2"/>
    <w:rsid w:val="00470964"/>
    <w:rsid w:val="00486B3E"/>
    <w:rsid w:val="004A2BED"/>
    <w:rsid w:val="004B30C1"/>
    <w:rsid w:val="004D2E81"/>
    <w:rsid w:val="00501EDA"/>
    <w:rsid w:val="0052044E"/>
    <w:rsid w:val="00530CE5"/>
    <w:rsid w:val="0055670A"/>
    <w:rsid w:val="0057222D"/>
    <w:rsid w:val="00585FE2"/>
    <w:rsid w:val="00592660"/>
    <w:rsid w:val="005E3A9F"/>
    <w:rsid w:val="00621372"/>
    <w:rsid w:val="006309BA"/>
    <w:rsid w:val="006F3754"/>
    <w:rsid w:val="00736994"/>
    <w:rsid w:val="0075123F"/>
    <w:rsid w:val="0079442A"/>
    <w:rsid w:val="008006B2"/>
    <w:rsid w:val="008139B2"/>
    <w:rsid w:val="008476D2"/>
    <w:rsid w:val="00874CE9"/>
    <w:rsid w:val="00884A57"/>
    <w:rsid w:val="008A3C50"/>
    <w:rsid w:val="008D46D7"/>
    <w:rsid w:val="008F783E"/>
    <w:rsid w:val="0093177A"/>
    <w:rsid w:val="009A0724"/>
    <w:rsid w:val="009A2F72"/>
    <w:rsid w:val="009A3D4D"/>
    <w:rsid w:val="009B1F54"/>
    <w:rsid w:val="009B2A72"/>
    <w:rsid w:val="009D14DE"/>
    <w:rsid w:val="009D2CB4"/>
    <w:rsid w:val="009D5567"/>
    <w:rsid w:val="00A122D0"/>
    <w:rsid w:val="00A23A0B"/>
    <w:rsid w:val="00A72060"/>
    <w:rsid w:val="00A800EB"/>
    <w:rsid w:val="00AB3C9E"/>
    <w:rsid w:val="00B11D85"/>
    <w:rsid w:val="00B335BD"/>
    <w:rsid w:val="00B77021"/>
    <w:rsid w:val="00BA749F"/>
    <w:rsid w:val="00BB6C09"/>
    <w:rsid w:val="00BD3C34"/>
    <w:rsid w:val="00BD703B"/>
    <w:rsid w:val="00BE4371"/>
    <w:rsid w:val="00BE736E"/>
    <w:rsid w:val="00C07736"/>
    <w:rsid w:val="00C11DF0"/>
    <w:rsid w:val="00C4386E"/>
    <w:rsid w:val="00C5730D"/>
    <w:rsid w:val="00C71869"/>
    <w:rsid w:val="00C75D7A"/>
    <w:rsid w:val="00CA1E4F"/>
    <w:rsid w:val="00CA661A"/>
    <w:rsid w:val="00CC7226"/>
    <w:rsid w:val="00CD1049"/>
    <w:rsid w:val="00CD4F65"/>
    <w:rsid w:val="00CE00C9"/>
    <w:rsid w:val="00CE4EAE"/>
    <w:rsid w:val="00D17438"/>
    <w:rsid w:val="00D50A83"/>
    <w:rsid w:val="00DA4847"/>
    <w:rsid w:val="00DD6F11"/>
    <w:rsid w:val="00DE1C7D"/>
    <w:rsid w:val="00DE4E9A"/>
    <w:rsid w:val="00E5393A"/>
    <w:rsid w:val="00E60CC3"/>
    <w:rsid w:val="00E700BD"/>
    <w:rsid w:val="00E80A9C"/>
    <w:rsid w:val="00E81AF5"/>
    <w:rsid w:val="00E84A57"/>
    <w:rsid w:val="00EA533E"/>
    <w:rsid w:val="00EA553B"/>
    <w:rsid w:val="00EB0942"/>
    <w:rsid w:val="00F023FB"/>
    <w:rsid w:val="00F17254"/>
    <w:rsid w:val="00F2615E"/>
    <w:rsid w:val="00F30A53"/>
    <w:rsid w:val="00F72A55"/>
    <w:rsid w:val="00FB69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A5ADAA"/>
  <w15:chartTrackingRefBased/>
  <w15:docId w15:val="{1B920161-DE46-4072-95C4-C03046B8D6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F36C4"/>
    <w:pPr>
      <w:spacing w:after="200" w:line="276" w:lineRule="auto"/>
    </w:pPr>
  </w:style>
  <w:style w:type="character" w:default="1" w:styleId="Zadanifontodlomka">
    <w:name w:val="Default Paragraph Font"/>
    <w:uiPriority w:val="1"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Odlomakpopisa">
    <w:name w:val="List Paragraph"/>
    <w:basedOn w:val="Normal"/>
    <w:uiPriority w:val="34"/>
    <w:qFormat/>
    <w:rsid w:val="004A2BED"/>
    <w:pPr>
      <w:ind w:left="720"/>
      <w:contextualSpacing/>
    </w:pPr>
  </w:style>
  <w:style w:type="paragraph" w:customStyle="1" w:styleId="Default">
    <w:name w:val="Default"/>
    <w:rsid w:val="004A2BE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5</Pages>
  <Words>1464</Words>
  <Characters>8350</Characters>
  <Application>Microsoft Office Word</Application>
  <DocSecurity>0</DocSecurity>
  <Lines>69</Lines>
  <Paragraphs>19</Paragraphs>
  <ScaleCrop>false</ScaleCrop>
  <Company/>
  <LinksUpToDate>false</LinksUpToDate>
  <CharactersWithSpaces>9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Djouab</dc:creator>
  <cp:keywords/>
  <dc:description/>
  <cp:lastModifiedBy>Mirjana Pejic Bach</cp:lastModifiedBy>
  <cp:revision>133</cp:revision>
  <dcterms:created xsi:type="dcterms:W3CDTF">2022-09-09T09:09:00Z</dcterms:created>
  <dcterms:modified xsi:type="dcterms:W3CDTF">2022-09-10T13:53:00Z</dcterms:modified>
</cp:coreProperties>
</file>